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78E44" w14:textId="790C8206" w:rsidR="00985B51" w:rsidRPr="00191911" w:rsidRDefault="00985B51" w:rsidP="00985B51">
      <w:pPr>
        <w:spacing w:line="480" w:lineRule="auto"/>
        <w:jc w:val="center"/>
        <w:rPr>
          <w:b/>
          <w:lang w:val="es-AR"/>
        </w:rPr>
      </w:pPr>
      <w:proofErr w:type="gramStart"/>
      <w:r w:rsidRPr="00985B51">
        <w:rPr>
          <w:lang w:val="es-CO"/>
        </w:rPr>
        <w:t xml:space="preserve">Título </w:t>
      </w:r>
      <w:r w:rsidR="00B56841" w:rsidRPr="00985B51">
        <w:rPr>
          <w:lang w:val="es-CO"/>
        </w:rPr>
        <w:t>:</w:t>
      </w:r>
      <w:proofErr w:type="gramEnd"/>
      <w:r w:rsidR="00B56841" w:rsidRPr="00985B51">
        <w:rPr>
          <w:lang w:val="es-CO"/>
        </w:rPr>
        <w:t xml:space="preserve"> </w:t>
      </w:r>
      <w:r w:rsidR="005F718D" w:rsidRPr="005F718D">
        <w:rPr>
          <w:b/>
          <w:lang w:val="es-ES_tradnl"/>
        </w:rPr>
        <w:t>Influencia de la retroalimentación en la detección y memoria de reconocimiento de noticias falsas: Un estudio experimental desde la teoría de detección de señales.</w:t>
      </w:r>
    </w:p>
    <w:p w14:paraId="1D95158B" w14:textId="5511BFC2" w:rsidR="00B56841" w:rsidRPr="005F718D" w:rsidRDefault="00FF5158" w:rsidP="003956D4">
      <w:pPr>
        <w:pBdr>
          <w:top w:val="nil"/>
          <w:left w:val="nil"/>
          <w:bottom w:val="nil"/>
          <w:right w:val="nil"/>
          <w:between w:val="nil"/>
        </w:pBdr>
        <w:tabs>
          <w:tab w:val="center" w:pos="4252"/>
          <w:tab w:val="right" w:pos="8504"/>
        </w:tabs>
        <w:spacing w:line="480" w:lineRule="auto"/>
        <w:rPr>
          <w:color w:val="FF0000"/>
          <w:lang w:val="es-CO"/>
        </w:rPr>
      </w:pPr>
      <w:r w:rsidRPr="00985B51">
        <w:rPr>
          <w:color w:val="FF0000"/>
          <w:lang w:val="es-CO"/>
        </w:rPr>
        <w:tab/>
      </w:r>
    </w:p>
    <w:p w14:paraId="0EF80EF9" w14:textId="77777777" w:rsidR="003956D4" w:rsidRDefault="003956D4" w:rsidP="003956D4">
      <w:pPr>
        <w:tabs>
          <w:tab w:val="left" w:pos="567"/>
        </w:tabs>
        <w:spacing w:line="480" w:lineRule="auto"/>
        <w:jc w:val="center"/>
        <w:rPr>
          <w:rStyle w:val="Estilo1"/>
          <w:rFonts w:cs="Times New Roman"/>
          <w:lang w:val="es-CO"/>
        </w:rPr>
      </w:pPr>
      <w:r>
        <w:rPr>
          <w:lang w:val="es-CO"/>
        </w:rPr>
        <w:t>Diana Peralta-Granados</w:t>
      </w:r>
      <w:r>
        <w:rPr>
          <w:vertAlign w:val="superscript"/>
          <w:lang w:val="es-CO"/>
        </w:rPr>
        <w:t xml:space="preserve">1 </w:t>
      </w:r>
      <w:sdt>
        <w:sdtPr>
          <w:rPr>
            <w:rStyle w:val="Estilo1"/>
            <w:lang w:val="es-CO"/>
          </w:rPr>
          <w:id w:val="884598677"/>
          <w:placeholder>
            <w:docPart w:val="28E270529C4F4EFA87BB31A4087CC169"/>
          </w:placeholder>
          <w:text/>
        </w:sdtPr>
        <w:sdtContent>
          <w:r>
            <w:rPr>
              <w:rStyle w:val="Estilo1"/>
              <w:lang w:val="es-CO"/>
            </w:rPr>
            <w:t>https://orcid.org/0000-0002-0048-2957</w:t>
          </w:r>
        </w:sdtContent>
      </w:sdt>
    </w:p>
    <w:p w14:paraId="5D63246C" w14:textId="77777777" w:rsidR="003956D4" w:rsidRPr="003956D4" w:rsidRDefault="003956D4" w:rsidP="003956D4">
      <w:pPr>
        <w:tabs>
          <w:tab w:val="left" w:pos="567"/>
        </w:tabs>
        <w:spacing w:line="480" w:lineRule="auto"/>
        <w:jc w:val="center"/>
        <w:rPr>
          <w:lang w:val="es-CO"/>
        </w:rPr>
      </w:pPr>
      <w:r>
        <w:rPr>
          <w:lang w:val="es-CO"/>
        </w:rPr>
        <w:t xml:space="preserve"> José A. Aristizábal</w:t>
      </w:r>
      <w:r>
        <w:rPr>
          <w:vertAlign w:val="superscript"/>
          <w:lang w:val="es-CO"/>
        </w:rPr>
        <w:t xml:space="preserve"> 1 </w:t>
      </w:r>
      <w:sdt>
        <w:sdtPr>
          <w:rPr>
            <w:lang w:val="es-CO"/>
          </w:rPr>
          <w:id w:val="705215010"/>
          <w:placeholder>
            <w:docPart w:val="4CF11573B0224DB687ABABA6FC77357E"/>
          </w:placeholder>
          <w:text/>
        </w:sdtPr>
        <w:sdtContent>
          <w:r>
            <w:rPr>
              <w:lang w:val="es-CO"/>
            </w:rPr>
            <w:t>https://orcid.org/0000-0001-9590-5221</w:t>
          </w:r>
        </w:sdtContent>
      </w:sdt>
    </w:p>
    <w:p w14:paraId="3F792564" w14:textId="77777777" w:rsidR="003956D4" w:rsidRDefault="003956D4" w:rsidP="003956D4">
      <w:pPr>
        <w:tabs>
          <w:tab w:val="left" w:pos="567"/>
        </w:tabs>
        <w:spacing w:line="480" w:lineRule="auto"/>
        <w:jc w:val="center"/>
        <w:rPr>
          <w:lang w:val="es-CO"/>
        </w:rPr>
      </w:pPr>
      <w:proofErr w:type="spellStart"/>
      <w:r>
        <w:rPr>
          <w:lang w:val="es-CO"/>
        </w:rPr>
        <w:t>Julian</w:t>
      </w:r>
      <w:proofErr w:type="spellEnd"/>
      <w:r>
        <w:rPr>
          <w:lang w:val="es-CO"/>
        </w:rPr>
        <w:t xml:space="preserve"> Tejada</w:t>
      </w:r>
      <w:proofErr w:type="gramStart"/>
      <w:r>
        <w:rPr>
          <w:vertAlign w:val="superscript"/>
          <w:lang w:val="es-CO"/>
        </w:rPr>
        <w:t xml:space="preserve">2  </w:t>
      </w:r>
      <w:r>
        <w:rPr>
          <w:lang w:val="es-CO"/>
        </w:rPr>
        <w:t>https://orcid.org/0000-0003-0275-3578</w:t>
      </w:r>
      <w:proofErr w:type="gramEnd"/>
    </w:p>
    <w:p w14:paraId="259C4539" w14:textId="77777777" w:rsidR="003956D4" w:rsidRDefault="003956D4" w:rsidP="003956D4">
      <w:pPr>
        <w:shd w:val="clear" w:color="auto" w:fill="FFFFFF"/>
        <w:spacing w:line="360" w:lineRule="auto"/>
        <w:rPr>
          <w:lang w:val="es-ES"/>
        </w:rPr>
      </w:pPr>
      <w:r>
        <w:rPr>
          <w:vertAlign w:val="superscript"/>
          <w:lang w:val="es-ES"/>
        </w:rPr>
        <w:t xml:space="preserve">1 </w:t>
      </w:r>
      <w:r>
        <w:rPr>
          <w:lang w:val="es-ES"/>
        </w:rPr>
        <w:t>Facultad de Psicología. Fundación Universitaria Konrad Lorenz, Bogotá, Colombia.</w:t>
      </w:r>
    </w:p>
    <w:p w14:paraId="5EFA06FF" w14:textId="24F64726" w:rsidR="00B56841" w:rsidRDefault="003956D4" w:rsidP="003956D4">
      <w:pPr>
        <w:pBdr>
          <w:top w:val="nil"/>
          <w:left w:val="nil"/>
          <w:bottom w:val="nil"/>
          <w:right w:val="nil"/>
          <w:between w:val="nil"/>
        </w:pBdr>
        <w:tabs>
          <w:tab w:val="left" w:pos="567"/>
        </w:tabs>
        <w:spacing w:line="480" w:lineRule="auto"/>
        <w:jc w:val="both"/>
        <w:rPr>
          <w:lang w:val="es-ES"/>
        </w:rPr>
      </w:pPr>
      <w:proofErr w:type="gramStart"/>
      <w:r>
        <w:rPr>
          <w:vertAlign w:val="superscript"/>
          <w:lang w:val="es-ES"/>
        </w:rPr>
        <w:t>2 :</w:t>
      </w:r>
      <w:proofErr w:type="gramEnd"/>
      <w:r>
        <w:rPr>
          <w:vertAlign w:val="superscript"/>
          <w:lang w:val="es-ES"/>
        </w:rPr>
        <w:t xml:space="preserve">  </w:t>
      </w:r>
      <w:r>
        <w:rPr>
          <w:lang w:val="es-ES"/>
        </w:rPr>
        <w:t>Departamento de Psicologí</w:t>
      </w:r>
      <w:r>
        <w:rPr>
          <w:lang w:val="es-ES"/>
        </w:rPr>
        <w:t xml:space="preserve">a. </w:t>
      </w:r>
      <w:proofErr w:type="spellStart"/>
      <w:r>
        <w:rPr>
          <w:lang w:val="es-ES"/>
        </w:rPr>
        <w:t>Universidade</w:t>
      </w:r>
      <w:proofErr w:type="spellEnd"/>
      <w:r>
        <w:rPr>
          <w:lang w:val="es-ES"/>
        </w:rPr>
        <w:t xml:space="preserve"> Federal de Sergipe Brasil.  </w:t>
      </w:r>
    </w:p>
    <w:p w14:paraId="17145632" w14:textId="77777777" w:rsidR="003956D4" w:rsidRPr="00AD7FC5" w:rsidRDefault="003956D4" w:rsidP="003956D4">
      <w:pPr>
        <w:pBdr>
          <w:top w:val="nil"/>
          <w:left w:val="nil"/>
          <w:bottom w:val="nil"/>
          <w:right w:val="nil"/>
          <w:between w:val="nil"/>
        </w:pBdr>
        <w:tabs>
          <w:tab w:val="left" w:pos="567"/>
        </w:tabs>
        <w:spacing w:line="480" w:lineRule="auto"/>
        <w:jc w:val="both"/>
        <w:rPr>
          <w:b/>
          <w:color w:val="FF0000"/>
          <w:lang w:val="es-ES"/>
        </w:rPr>
      </w:pPr>
    </w:p>
    <w:p w14:paraId="38EB4153" w14:textId="5A9DA65D" w:rsidR="00B56841" w:rsidRPr="00985B51" w:rsidRDefault="005F718D" w:rsidP="00B56841">
      <w:pPr>
        <w:pStyle w:val="Encabezado"/>
        <w:tabs>
          <w:tab w:val="clear" w:pos="4252"/>
          <w:tab w:val="clear" w:pos="8504"/>
          <w:tab w:val="left" w:pos="567"/>
        </w:tabs>
        <w:jc w:val="center"/>
        <w:rPr>
          <w:b/>
          <w:bCs/>
          <w:lang w:val="es-CO"/>
        </w:rPr>
      </w:pPr>
      <w:r>
        <w:rPr>
          <w:b/>
          <w:bCs/>
          <w:lang w:val="es-CO"/>
        </w:rPr>
        <w:t>Nota de Autor</w:t>
      </w:r>
      <w:bookmarkStart w:id="0" w:name="_GoBack"/>
      <w:bookmarkEnd w:id="0"/>
    </w:p>
    <w:p w14:paraId="3435DB14" w14:textId="0642EA08" w:rsidR="00B56841" w:rsidRPr="005F718D" w:rsidRDefault="00985B51" w:rsidP="00B56841">
      <w:pPr>
        <w:shd w:val="clear" w:color="auto" w:fill="FFFFFF" w:themeFill="background1"/>
        <w:spacing w:line="480" w:lineRule="auto"/>
        <w:rPr>
          <w:lang w:val="es-CO"/>
        </w:rPr>
      </w:pPr>
      <w:r w:rsidRPr="00985B51">
        <w:rPr>
          <w:lang w:val="es-CO"/>
        </w:rPr>
        <w:t>La correspondencia sobre este art</w:t>
      </w:r>
      <w:r>
        <w:rPr>
          <w:lang w:val="es-CO"/>
        </w:rPr>
        <w:t xml:space="preserve">ículo, se debe dirigir </w:t>
      </w:r>
      <w:proofErr w:type="gramStart"/>
      <w:r>
        <w:rPr>
          <w:lang w:val="es-CO"/>
        </w:rPr>
        <w:t xml:space="preserve">a </w:t>
      </w:r>
      <w:r w:rsidR="00B56841" w:rsidRPr="00985B51">
        <w:rPr>
          <w:lang w:val="es-CO"/>
        </w:rPr>
        <w:t xml:space="preserve"> </w:t>
      </w:r>
      <w:r>
        <w:rPr>
          <w:lang w:val="es-CO"/>
        </w:rPr>
        <w:t>Diana</w:t>
      </w:r>
      <w:proofErr w:type="gramEnd"/>
      <w:r>
        <w:rPr>
          <w:lang w:val="es-CO"/>
        </w:rPr>
        <w:t xml:space="preserve"> Catherine Peralta Granados</w:t>
      </w:r>
      <w:r w:rsidR="00B56841" w:rsidRPr="00985B51">
        <w:rPr>
          <w:lang w:val="es-CO"/>
        </w:rPr>
        <w:t xml:space="preserve">. </w:t>
      </w:r>
      <w:r>
        <w:rPr>
          <w:lang w:val="es-CO"/>
        </w:rPr>
        <w:t>Doctorado en Psicología</w:t>
      </w:r>
      <w:r w:rsidR="00B56841" w:rsidRPr="00AF1C6D">
        <w:rPr>
          <w:lang w:val="es-ES"/>
        </w:rPr>
        <w:t xml:space="preserve">. Fundación Universitaria Konrad Lorenz, Carrera 10 No. 64-61 Edificio EDI, segundo piso, Bogotá, Colombia. </w:t>
      </w:r>
      <w:r w:rsidR="00B56841" w:rsidRPr="005F718D">
        <w:rPr>
          <w:lang w:val="es-CO"/>
        </w:rPr>
        <w:t xml:space="preserve">E-mail: </w:t>
      </w:r>
      <w:hyperlink r:id="rId9" w:history="1">
        <w:r w:rsidRPr="005F718D">
          <w:rPr>
            <w:rStyle w:val="Hipervnculo"/>
            <w:lang w:val="es-CO"/>
          </w:rPr>
          <w:t>dianac.peraltag@konradlorenz.edu.co</w:t>
        </w:r>
      </w:hyperlink>
    </w:p>
    <w:p w14:paraId="6B94AB32" w14:textId="5F128AF8" w:rsidR="00B56841" w:rsidRPr="005F718D" w:rsidRDefault="00B56841" w:rsidP="005F718D">
      <w:pPr>
        <w:shd w:val="clear" w:color="auto" w:fill="FFFFFF" w:themeFill="background1"/>
        <w:spacing w:line="480" w:lineRule="auto"/>
        <w:jc w:val="both"/>
        <w:rPr>
          <w:color w:val="000000" w:themeColor="text1"/>
          <w:lang w:val="es-ES"/>
        </w:rPr>
      </w:pPr>
      <w:r w:rsidRPr="00AF1C6D">
        <w:rPr>
          <w:color w:val="000000" w:themeColor="text1"/>
          <w:lang w:val="es-ES"/>
        </w:rPr>
        <w:t xml:space="preserve">. </w:t>
      </w:r>
    </w:p>
    <w:p w14:paraId="763629E2" w14:textId="6ED29F0D" w:rsidR="00B56841" w:rsidRPr="00985B51" w:rsidRDefault="00985B51" w:rsidP="340D822E">
      <w:pPr>
        <w:spacing w:line="480" w:lineRule="auto"/>
        <w:jc w:val="both"/>
        <w:rPr>
          <w:lang w:val="es-CO"/>
        </w:rPr>
      </w:pPr>
      <w:r w:rsidRPr="00985B51">
        <w:rPr>
          <w:lang w:val="es-CO"/>
        </w:rPr>
        <w:t>Conflicto de Intereses</w:t>
      </w:r>
    </w:p>
    <w:p w14:paraId="56347722" w14:textId="34CF718B" w:rsidR="00B56841" w:rsidRPr="00985B51" w:rsidRDefault="00985B51" w:rsidP="00985B51">
      <w:pPr>
        <w:spacing w:line="480" w:lineRule="auto"/>
        <w:jc w:val="both"/>
        <w:rPr>
          <w:highlight w:val="white"/>
          <w:lang w:val="es-CO"/>
        </w:rPr>
      </w:pPr>
      <w:r w:rsidRPr="00985B51">
        <w:rPr>
          <w:lang w:val="es-CO"/>
        </w:rPr>
        <w:t>Los autores declaran que la investigación se condujo sin ningún tipo de relación financier</w:t>
      </w:r>
      <w:r w:rsidR="005F718D">
        <w:rPr>
          <w:lang w:val="es-CO"/>
        </w:rPr>
        <w:t>a</w:t>
      </w:r>
      <w:r w:rsidRPr="00985B51">
        <w:rPr>
          <w:lang w:val="es-CO"/>
        </w:rPr>
        <w:t xml:space="preserve"> o </w:t>
      </w:r>
      <w:proofErr w:type="spellStart"/>
      <w:r w:rsidRPr="00985B51">
        <w:rPr>
          <w:lang w:val="es-CO"/>
        </w:rPr>
        <w:t>commercial</w:t>
      </w:r>
      <w:proofErr w:type="spellEnd"/>
      <w:r w:rsidRPr="00985B51">
        <w:rPr>
          <w:lang w:val="es-CO"/>
        </w:rPr>
        <w:t>, que pudiera constituir un potencial conflict</w:t>
      </w:r>
      <w:r>
        <w:rPr>
          <w:lang w:val="es-CO"/>
        </w:rPr>
        <w:t>o</w:t>
      </w:r>
      <w:r w:rsidRPr="00985B51">
        <w:rPr>
          <w:lang w:val="es-CO"/>
        </w:rPr>
        <w:t xml:space="preserve"> de intereses. </w:t>
      </w:r>
    </w:p>
    <w:p w14:paraId="2B984165" w14:textId="38960F08" w:rsidR="459C69E0" w:rsidRPr="00985B51" w:rsidRDefault="459C69E0" w:rsidP="00E46EDD">
      <w:pPr>
        <w:rPr>
          <w:highlight w:val="white"/>
          <w:lang w:val="es-CO"/>
        </w:rPr>
      </w:pPr>
    </w:p>
    <w:sectPr w:rsidR="459C69E0" w:rsidRPr="00985B51">
      <w:headerReference w:type="even" r:id="rId10"/>
      <w:headerReference w:type="default" r:id="rId11"/>
      <w:footerReference w:type="default" r:id="rId12"/>
      <w:pgSz w:w="11906" w:h="16838"/>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184A6" w14:textId="77777777" w:rsidR="00034EE2" w:rsidRDefault="00034EE2">
      <w:r>
        <w:separator/>
      </w:r>
    </w:p>
  </w:endnote>
  <w:endnote w:type="continuationSeparator" w:id="0">
    <w:p w14:paraId="56D5C0CE" w14:textId="77777777" w:rsidR="00034EE2" w:rsidRDefault="00034EE2">
      <w:r>
        <w:continuationSeparator/>
      </w:r>
    </w:p>
  </w:endnote>
  <w:endnote w:type="continuationNotice" w:id="1">
    <w:p w14:paraId="35146933" w14:textId="77777777" w:rsidR="00034EE2" w:rsidRDefault="00034E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74A35" w14:textId="77777777" w:rsidR="001824C7" w:rsidRDefault="001824C7">
    <w:pPr>
      <w:pBdr>
        <w:top w:val="nil"/>
        <w:left w:val="nil"/>
        <w:bottom w:val="nil"/>
        <w:right w:val="nil"/>
        <w:between w:val="nil"/>
      </w:pBdr>
      <w:tabs>
        <w:tab w:val="center" w:pos="4252"/>
        <w:tab w:val="right" w:pos="8504"/>
      </w:tabs>
      <w:spacing w:line="480" w:lineRule="auto"/>
      <w:rPr>
        <w:color w:val="000000"/>
      </w:rPr>
    </w:pPr>
  </w:p>
  <w:p w14:paraId="43A6C5AB" w14:textId="77777777" w:rsidR="001824C7" w:rsidRDefault="001824C7">
    <w:pPr>
      <w:pBdr>
        <w:top w:val="nil"/>
        <w:left w:val="nil"/>
        <w:bottom w:val="nil"/>
        <w:right w:val="nil"/>
        <w:between w:val="nil"/>
      </w:pBdr>
      <w:tabs>
        <w:tab w:val="center" w:pos="4252"/>
        <w:tab w:val="right" w:pos="8504"/>
      </w:tabs>
      <w:spacing w:line="480" w:lineRule="auto"/>
      <w:jc w:val="both"/>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FE54A6" w14:textId="77777777" w:rsidR="00034EE2" w:rsidRDefault="00034EE2">
      <w:r>
        <w:separator/>
      </w:r>
    </w:p>
  </w:footnote>
  <w:footnote w:type="continuationSeparator" w:id="0">
    <w:p w14:paraId="73D10CAA" w14:textId="77777777" w:rsidR="00034EE2" w:rsidRDefault="00034EE2">
      <w:r>
        <w:continuationSeparator/>
      </w:r>
    </w:p>
  </w:footnote>
  <w:footnote w:type="continuationNotice" w:id="1">
    <w:p w14:paraId="65C43FD6" w14:textId="77777777" w:rsidR="00034EE2" w:rsidRDefault="00034EE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81287" w14:textId="77777777" w:rsidR="001824C7" w:rsidRDefault="001824C7">
    <w:pPr>
      <w:pBdr>
        <w:top w:val="nil"/>
        <w:left w:val="nil"/>
        <w:bottom w:val="nil"/>
        <w:right w:val="nil"/>
        <w:between w:val="nil"/>
      </w:pBdr>
      <w:tabs>
        <w:tab w:val="center" w:pos="4252"/>
        <w:tab w:val="right" w:pos="8504"/>
      </w:tabs>
      <w:spacing w:line="480" w:lineRule="auto"/>
      <w:jc w:val="right"/>
      <w:rPr>
        <w:color w:val="000000"/>
      </w:rPr>
    </w:pPr>
    <w:r>
      <w:rPr>
        <w:color w:val="000000"/>
        <w:shd w:val="clear" w:color="auto" w:fill="E6E6E6"/>
      </w:rPr>
      <w:fldChar w:fldCharType="begin"/>
    </w:r>
    <w:r>
      <w:rPr>
        <w:color w:val="000000"/>
      </w:rPr>
      <w:instrText>PAGE</w:instrText>
    </w:r>
    <w:r>
      <w:rPr>
        <w:color w:val="000000"/>
        <w:shd w:val="clear" w:color="auto" w:fill="E6E6E6"/>
      </w:rPr>
      <w:fldChar w:fldCharType="end"/>
    </w:r>
  </w:p>
  <w:p w14:paraId="518BA061" w14:textId="77777777" w:rsidR="001824C7" w:rsidRDefault="001824C7">
    <w:pPr>
      <w:pBdr>
        <w:top w:val="nil"/>
        <w:left w:val="nil"/>
        <w:bottom w:val="nil"/>
        <w:right w:val="nil"/>
        <w:between w:val="nil"/>
      </w:pBdr>
      <w:tabs>
        <w:tab w:val="center" w:pos="4252"/>
        <w:tab w:val="right" w:pos="8504"/>
      </w:tabs>
      <w:spacing w:line="480" w:lineRule="auto"/>
      <w:ind w:right="360"/>
      <w:jc w:val="both"/>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42A25" w14:textId="5F85BE91" w:rsidR="001824C7" w:rsidRPr="00985B51" w:rsidRDefault="009F6AA9" w:rsidP="00985B51">
    <w:pPr>
      <w:pStyle w:val="Encabezado"/>
    </w:pPr>
    <w:r w:rsidRPr="00985B51">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37DB0"/>
    <w:multiLevelType w:val="hybridMultilevel"/>
    <w:tmpl w:val="210AE12E"/>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035B67AF"/>
    <w:multiLevelType w:val="hybridMultilevel"/>
    <w:tmpl w:val="FE56E328"/>
    <w:lvl w:ilvl="0" w:tplc="B4C43866">
      <w:start w:val="1"/>
      <w:numFmt w:val="decimal"/>
      <w:lvlText w:val="%1."/>
      <w:lvlJc w:val="left"/>
      <w:pPr>
        <w:ind w:left="936" w:hanging="360"/>
      </w:pPr>
      <w:rPr>
        <w:rFonts w:hint="default"/>
      </w:rPr>
    </w:lvl>
    <w:lvl w:ilvl="1" w:tplc="040A0019" w:tentative="1">
      <w:start w:val="1"/>
      <w:numFmt w:val="lowerLetter"/>
      <w:lvlText w:val="%2."/>
      <w:lvlJc w:val="left"/>
      <w:pPr>
        <w:ind w:left="1656" w:hanging="360"/>
      </w:pPr>
    </w:lvl>
    <w:lvl w:ilvl="2" w:tplc="040A001B" w:tentative="1">
      <w:start w:val="1"/>
      <w:numFmt w:val="lowerRoman"/>
      <w:lvlText w:val="%3."/>
      <w:lvlJc w:val="right"/>
      <w:pPr>
        <w:ind w:left="2376" w:hanging="180"/>
      </w:pPr>
    </w:lvl>
    <w:lvl w:ilvl="3" w:tplc="040A000F" w:tentative="1">
      <w:start w:val="1"/>
      <w:numFmt w:val="decimal"/>
      <w:lvlText w:val="%4."/>
      <w:lvlJc w:val="left"/>
      <w:pPr>
        <w:ind w:left="3096" w:hanging="360"/>
      </w:pPr>
    </w:lvl>
    <w:lvl w:ilvl="4" w:tplc="040A0019" w:tentative="1">
      <w:start w:val="1"/>
      <w:numFmt w:val="lowerLetter"/>
      <w:lvlText w:val="%5."/>
      <w:lvlJc w:val="left"/>
      <w:pPr>
        <w:ind w:left="3816" w:hanging="360"/>
      </w:pPr>
    </w:lvl>
    <w:lvl w:ilvl="5" w:tplc="040A001B" w:tentative="1">
      <w:start w:val="1"/>
      <w:numFmt w:val="lowerRoman"/>
      <w:lvlText w:val="%6."/>
      <w:lvlJc w:val="right"/>
      <w:pPr>
        <w:ind w:left="4536" w:hanging="180"/>
      </w:pPr>
    </w:lvl>
    <w:lvl w:ilvl="6" w:tplc="040A000F" w:tentative="1">
      <w:start w:val="1"/>
      <w:numFmt w:val="decimal"/>
      <w:lvlText w:val="%7."/>
      <w:lvlJc w:val="left"/>
      <w:pPr>
        <w:ind w:left="5256" w:hanging="360"/>
      </w:pPr>
    </w:lvl>
    <w:lvl w:ilvl="7" w:tplc="040A0019" w:tentative="1">
      <w:start w:val="1"/>
      <w:numFmt w:val="lowerLetter"/>
      <w:lvlText w:val="%8."/>
      <w:lvlJc w:val="left"/>
      <w:pPr>
        <w:ind w:left="5976" w:hanging="360"/>
      </w:pPr>
    </w:lvl>
    <w:lvl w:ilvl="8" w:tplc="040A001B" w:tentative="1">
      <w:start w:val="1"/>
      <w:numFmt w:val="lowerRoman"/>
      <w:lvlText w:val="%9."/>
      <w:lvlJc w:val="right"/>
      <w:pPr>
        <w:ind w:left="6696" w:hanging="180"/>
      </w:pPr>
    </w:lvl>
  </w:abstractNum>
  <w:abstractNum w:abstractNumId="2" w15:restartNumberingAfterBreak="0">
    <w:nsid w:val="05BE77DD"/>
    <w:multiLevelType w:val="hybridMultilevel"/>
    <w:tmpl w:val="5710811A"/>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3" w15:restartNumberingAfterBreak="0">
    <w:nsid w:val="0B963805"/>
    <w:multiLevelType w:val="multilevel"/>
    <w:tmpl w:val="BA922CB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C13E4F"/>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3B18D3"/>
    <w:multiLevelType w:val="multilevel"/>
    <w:tmpl w:val="04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DFF05A1"/>
    <w:multiLevelType w:val="multilevel"/>
    <w:tmpl w:val="34BA504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76C09EF"/>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A8760A"/>
    <w:multiLevelType w:val="multilevel"/>
    <w:tmpl w:val="FEC6886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C401FDD"/>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ED5245A"/>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2F7350B"/>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AC07310"/>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0076234"/>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A72A93"/>
    <w:multiLevelType w:val="multilevel"/>
    <w:tmpl w:val="BB88E8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DBB0B84"/>
    <w:multiLevelType w:val="multilevel"/>
    <w:tmpl w:val="2578E74C"/>
    <w:lvl w:ilvl="0">
      <w:start w:val="1"/>
      <w:numFmt w:val="decimal"/>
      <w:pStyle w:val="Ttulo1"/>
      <w:lvlText w:val="%1"/>
      <w:lvlJc w:val="left"/>
      <w:pPr>
        <w:ind w:left="432" w:hanging="432"/>
      </w:pPr>
    </w:lvl>
    <w:lvl w:ilvl="1">
      <w:start w:val="1"/>
      <w:numFmt w:val="decimal"/>
      <w:pStyle w:val="Ttulo2"/>
      <w:lvlText w:val="%1.%2"/>
      <w:lvlJc w:val="left"/>
      <w:pPr>
        <w:ind w:left="576" w:hanging="576"/>
      </w:pPr>
      <w:rPr>
        <w:lang w:val="en-US"/>
      </w:r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5DE60A27"/>
    <w:multiLevelType w:val="multilevel"/>
    <w:tmpl w:val="59520C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F2902DF"/>
    <w:multiLevelType w:val="multilevel"/>
    <w:tmpl w:val="A23A2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B3051A"/>
    <w:multiLevelType w:val="hybridMultilevel"/>
    <w:tmpl w:val="87C8866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71506B17"/>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598241F"/>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E5026E"/>
    <w:multiLevelType w:val="multilevel"/>
    <w:tmpl w:val="8DD460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6"/>
  </w:num>
  <w:num w:numId="2">
    <w:abstractNumId w:val="12"/>
  </w:num>
  <w:num w:numId="3">
    <w:abstractNumId w:val="18"/>
  </w:num>
  <w:num w:numId="4">
    <w:abstractNumId w:val="20"/>
  </w:num>
  <w:num w:numId="5">
    <w:abstractNumId w:val="21"/>
  </w:num>
  <w:num w:numId="6">
    <w:abstractNumId w:val="13"/>
  </w:num>
  <w:num w:numId="7">
    <w:abstractNumId w:val="19"/>
  </w:num>
  <w:num w:numId="8">
    <w:abstractNumId w:val="11"/>
  </w:num>
  <w:num w:numId="9">
    <w:abstractNumId w:val="8"/>
  </w:num>
  <w:num w:numId="10">
    <w:abstractNumId w:val="6"/>
  </w:num>
  <w:num w:numId="11">
    <w:abstractNumId w:val="1"/>
  </w:num>
  <w:num w:numId="12">
    <w:abstractNumId w:val="4"/>
  </w:num>
  <w:num w:numId="13">
    <w:abstractNumId w:val="17"/>
  </w:num>
  <w:num w:numId="14">
    <w:abstractNumId w:val="0"/>
  </w:num>
  <w:num w:numId="15">
    <w:abstractNumId w:val="2"/>
  </w:num>
  <w:num w:numId="16">
    <w:abstractNumId w:val="7"/>
  </w:num>
  <w:num w:numId="17">
    <w:abstractNumId w:val="10"/>
  </w:num>
  <w:num w:numId="18">
    <w:abstractNumId w:val="9"/>
  </w:num>
  <w:num w:numId="19">
    <w:abstractNumId w:val="3"/>
  </w:num>
  <w:num w:numId="20">
    <w:abstractNumId w:val="5"/>
  </w:num>
  <w:num w:numId="21">
    <w:abstractNumId w:val="14"/>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Dc3sTQ2MzQwMDRU0lEKTi0uzszPAykwrgUASWjPSiwAAAA="/>
  </w:docVars>
  <w:rsids>
    <w:rsidRoot w:val="009559FF"/>
    <w:rsid w:val="00002929"/>
    <w:rsid w:val="00002BE9"/>
    <w:rsid w:val="0000554A"/>
    <w:rsid w:val="00005B8A"/>
    <w:rsid w:val="00007EBC"/>
    <w:rsid w:val="00012908"/>
    <w:rsid w:val="00012F4C"/>
    <w:rsid w:val="00015655"/>
    <w:rsid w:val="0002196B"/>
    <w:rsid w:val="00021F17"/>
    <w:rsid w:val="00022B68"/>
    <w:rsid w:val="000245EF"/>
    <w:rsid w:val="000249E5"/>
    <w:rsid w:val="000256AD"/>
    <w:rsid w:val="00034EE2"/>
    <w:rsid w:val="000351E4"/>
    <w:rsid w:val="00036D3B"/>
    <w:rsid w:val="000379B1"/>
    <w:rsid w:val="00040F73"/>
    <w:rsid w:val="00042EF4"/>
    <w:rsid w:val="00046C30"/>
    <w:rsid w:val="00050033"/>
    <w:rsid w:val="000563B2"/>
    <w:rsid w:val="00057203"/>
    <w:rsid w:val="000626FF"/>
    <w:rsid w:val="00066F5E"/>
    <w:rsid w:val="000670B3"/>
    <w:rsid w:val="00072EF8"/>
    <w:rsid w:val="0007709E"/>
    <w:rsid w:val="00077D96"/>
    <w:rsid w:val="00081B43"/>
    <w:rsid w:val="0008253C"/>
    <w:rsid w:val="00084AF0"/>
    <w:rsid w:val="000A0B6C"/>
    <w:rsid w:val="000A2509"/>
    <w:rsid w:val="000A3683"/>
    <w:rsid w:val="000A5A1D"/>
    <w:rsid w:val="000A7DE3"/>
    <w:rsid w:val="000B7785"/>
    <w:rsid w:val="000B7898"/>
    <w:rsid w:val="000C3E93"/>
    <w:rsid w:val="000C7C60"/>
    <w:rsid w:val="000D5BF7"/>
    <w:rsid w:val="000E6984"/>
    <w:rsid w:val="000F0C1A"/>
    <w:rsid w:val="000F29A7"/>
    <w:rsid w:val="000F6F8F"/>
    <w:rsid w:val="0010041B"/>
    <w:rsid w:val="00104336"/>
    <w:rsid w:val="0010641C"/>
    <w:rsid w:val="00107989"/>
    <w:rsid w:val="00110E82"/>
    <w:rsid w:val="00113C05"/>
    <w:rsid w:val="0011480F"/>
    <w:rsid w:val="00116566"/>
    <w:rsid w:val="001240CD"/>
    <w:rsid w:val="00124322"/>
    <w:rsid w:val="00125A64"/>
    <w:rsid w:val="00126104"/>
    <w:rsid w:val="001267DB"/>
    <w:rsid w:val="001305C9"/>
    <w:rsid w:val="00130D21"/>
    <w:rsid w:val="0013139C"/>
    <w:rsid w:val="00131AC6"/>
    <w:rsid w:val="00133BD6"/>
    <w:rsid w:val="001362E9"/>
    <w:rsid w:val="00137BBC"/>
    <w:rsid w:val="0014075F"/>
    <w:rsid w:val="001449F1"/>
    <w:rsid w:val="001465C0"/>
    <w:rsid w:val="00146CCA"/>
    <w:rsid w:val="0015350E"/>
    <w:rsid w:val="001535CE"/>
    <w:rsid w:val="00153C2C"/>
    <w:rsid w:val="00154D79"/>
    <w:rsid w:val="0015537C"/>
    <w:rsid w:val="001560B7"/>
    <w:rsid w:val="00162477"/>
    <w:rsid w:val="001633E0"/>
    <w:rsid w:val="00165402"/>
    <w:rsid w:val="0017058A"/>
    <w:rsid w:val="00170CBD"/>
    <w:rsid w:val="00172D4F"/>
    <w:rsid w:val="00173695"/>
    <w:rsid w:val="00174453"/>
    <w:rsid w:val="001748B4"/>
    <w:rsid w:val="00175603"/>
    <w:rsid w:val="001800B9"/>
    <w:rsid w:val="001811A8"/>
    <w:rsid w:val="00182180"/>
    <w:rsid w:val="001824C7"/>
    <w:rsid w:val="00184403"/>
    <w:rsid w:val="0018545F"/>
    <w:rsid w:val="0018644B"/>
    <w:rsid w:val="00192437"/>
    <w:rsid w:val="00192F6E"/>
    <w:rsid w:val="00193136"/>
    <w:rsid w:val="00194558"/>
    <w:rsid w:val="00197437"/>
    <w:rsid w:val="0019748E"/>
    <w:rsid w:val="001A101C"/>
    <w:rsid w:val="001C0A24"/>
    <w:rsid w:val="001C1047"/>
    <w:rsid w:val="001C5034"/>
    <w:rsid w:val="001C5090"/>
    <w:rsid w:val="001D0818"/>
    <w:rsid w:val="001D46DA"/>
    <w:rsid w:val="001D6F6C"/>
    <w:rsid w:val="001E1485"/>
    <w:rsid w:val="001E3602"/>
    <w:rsid w:val="001E5E90"/>
    <w:rsid w:val="001F1FE5"/>
    <w:rsid w:val="001F207A"/>
    <w:rsid w:val="001F3975"/>
    <w:rsid w:val="001F71CA"/>
    <w:rsid w:val="001F7443"/>
    <w:rsid w:val="00200FEE"/>
    <w:rsid w:val="00201AE8"/>
    <w:rsid w:val="002048BE"/>
    <w:rsid w:val="002052AF"/>
    <w:rsid w:val="00210221"/>
    <w:rsid w:val="00214099"/>
    <w:rsid w:val="002157E5"/>
    <w:rsid w:val="00215C37"/>
    <w:rsid w:val="00220106"/>
    <w:rsid w:val="00221698"/>
    <w:rsid w:val="00223896"/>
    <w:rsid w:val="00235603"/>
    <w:rsid w:val="002368E9"/>
    <w:rsid w:val="002372EB"/>
    <w:rsid w:val="0023747D"/>
    <w:rsid w:val="002400E9"/>
    <w:rsid w:val="002425C0"/>
    <w:rsid w:val="002428DD"/>
    <w:rsid w:val="00247C57"/>
    <w:rsid w:val="002521A1"/>
    <w:rsid w:val="00252847"/>
    <w:rsid w:val="002531A1"/>
    <w:rsid w:val="00262C06"/>
    <w:rsid w:val="00264C0E"/>
    <w:rsid w:val="002654B3"/>
    <w:rsid w:val="00267A86"/>
    <w:rsid w:val="00270E1A"/>
    <w:rsid w:val="0027157C"/>
    <w:rsid w:val="002721C4"/>
    <w:rsid w:val="002727D9"/>
    <w:rsid w:val="00276D4B"/>
    <w:rsid w:val="00277D6F"/>
    <w:rsid w:val="00281F9B"/>
    <w:rsid w:val="00283D07"/>
    <w:rsid w:val="0028460C"/>
    <w:rsid w:val="0028581F"/>
    <w:rsid w:val="00286EEC"/>
    <w:rsid w:val="002918C6"/>
    <w:rsid w:val="00293968"/>
    <w:rsid w:val="00295F36"/>
    <w:rsid w:val="00297F6A"/>
    <w:rsid w:val="002A0834"/>
    <w:rsid w:val="002A17BB"/>
    <w:rsid w:val="002A408A"/>
    <w:rsid w:val="002A50F9"/>
    <w:rsid w:val="002A54B3"/>
    <w:rsid w:val="002A7547"/>
    <w:rsid w:val="002C1A76"/>
    <w:rsid w:val="002C51A0"/>
    <w:rsid w:val="002C7B94"/>
    <w:rsid w:val="002D63DE"/>
    <w:rsid w:val="002D7E81"/>
    <w:rsid w:val="002E0122"/>
    <w:rsid w:val="002E0E9F"/>
    <w:rsid w:val="002E7E34"/>
    <w:rsid w:val="002F1DC0"/>
    <w:rsid w:val="002F2139"/>
    <w:rsid w:val="002F40BF"/>
    <w:rsid w:val="002F64BD"/>
    <w:rsid w:val="003055E2"/>
    <w:rsid w:val="0030583A"/>
    <w:rsid w:val="00305B34"/>
    <w:rsid w:val="00307141"/>
    <w:rsid w:val="003102A0"/>
    <w:rsid w:val="0031711A"/>
    <w:rsid w:val="003171CC"/>
    <w:rsid w:val="00317FFA"/>
    <w:rsid w:val="0032459D"/>
    <w:rsid w:val="00325297"/>
    <w:rsid w:val="00330528"/>
    <w:rsid w:val="00332CAF"/>
    <w:rsid w:val="003416F4"/>
    <w:rsid w:val="00341F33"/>
    <w:rsid w:val="00344CC4"/>
    <w:rsid w:val="00350599"/>
    <w:rsid w:val="00352A80"/>
    <w:rsid w:val="00362BF1"/>
    <w:rsid w:val="0036635C"/>
    <w:rsid w:val="00367F1A"/>
    <w:rsid w:val="00371DD9"/>
    <w:rsid w:val="00377792"/>
    <w:rsid w:val="00382736"/>
    <w:rsid w:val="00383761"/>
    <w:rsid w:val="0038541D"/>
    <w:rsid w:val="00387E27"/>
    <w:rsid w:val="003902CE"/>
    <w:rsid w:val="00391FBD"/>
    <w:rsid w:val="00393280"/>
    <w:rsid w:val="003956D4"/>
    <w:rsid w:val="003A0285"/>
    <w:rsid w:val="003A1E93"/>
    <w:rsid w:val="003B08C3"/>
    <w:rsid w:val="003B0D0F"/>
    <w:rsid w:val="003B279C"/>
    <w:rsid w:val="003B31B3"/>
    <w:rsid w:val="003B38A9"/>
    <w:rsid w:val="003B5A56"/>
    <w:rsid w:val="003B5B3B"/>
    <w:rsid w:val="003B6BE3"/>
    <w:rsid w:val="003B7DE7"/>
    <w:rsid w:val="003C0036"/>
    <w:rsid w:val="003C5039"/>
    <w:rsid w:val="003C67D0"/>
    <w:rsid w:val="003C7536"/>
    <w:rsid w:val="003C782E"/>
    <w:rsid w:val="003D2963"/>
    <w:rsid w:val="003D4EBC"/>
    <w:rsid w:val="003E24C5"/>
    <w:rsid w:val="003E5ACE"/>
    <w:rsid w:val="003F157E"/>
    <w:rsid w:val="003F4005"/>
    <w:rsid w:val="003F63E6"/>
    <w:rsid w:val="003F65FF"/>
    <w:rsid w:val="003F6AA0"/>
    <w:rsid w:val="003F6E27"/>
    <w:rsid w:val="004119EE"/>
    <w:rsid w:val="0041210F"/>
    <w:rsid w:val="0041382D"/>
    <w:rsid w:val="0041661F"/>
    <w:rsid w:val="00416846"/>
    <w:rsid w:val="00417419"/>
    <w:rsid w:val="00417AD9"/>
    <w:rsid w:val="00421525"/>
    <w:rsid w:val="00422169"/>
    <w:rsid w:val="00422C92"/>
    <w:rsid w:val="00423EBB"/>
    <w:rsid w:val="00425FC5"/>
    <w:rsid w:val="00430EC0"/>
    <w:rsid w:val="004347F1"/>
    <w:rsid w:val="00434F6A"/>
    <w:rsid w:val="004361D7"/>
    <w:rsid w:val="004404BB"/>
    <w:rsid w:val="00441641"/>
    <w:rsid w:val="004449B7"/>
    <w:rsid w:val="00450201"/>
    <w:rsid w:val="00454AC4"/>
    <w:rsid w:val="00456CC7"/>
    <w:rsid w:val="00461E39"/>
    <w:rsid w:val="00465F03"/>
    <w:rsid w:val="00476442"/>
    <w:rsid w:val="0047656B"/>
    <w:rsid w:val="00477B11"/>
    <w:rsid w:val="0048067D"/>
    <w:rsid w:val="00483062"/>
    <w:rsid w:val="004857AA"/>
    <w:rsid w:val="00486E66"/>
    <w:rsid w:val="00487476"/>
    <w:rsid w:val="0049260B"/>
    <w:rsid w:val="00493D46"/>
    <w:rsid w:val="004949CD"/>
    <w:rsid w:val="004955A9"/>
    <w:rsid w:val="00496213"/>
    <w:rsid w:val="004A088D"/>
    <w:rsid w:val="004A0CE7"/>
    <w:rsid w:val="004A2299"/>
    <w:rsid w:val="004A2944"/>
    <w:rsid w:val="004A2CFB"/>
    <w:rsid w:val="004A54A9"/>
    <w:rsid w:val="004A6904"/>
    <w:rsid w:val="004B0871"/>
    <w:rsid w:val="004B3649"/>
    <w:rsid w:val="004B68BF"/>
    <w:rsid w:val="004B6DD2"/>
    <w:rsid w:val="004C0443"/>
    <w:rsid w:val="004C283F"/>
    <w:rsid w:val="004C2D9C"/>
    <w:rsid w:val="004C2F0E"/>
    <w:rsid w:val="004C3265"/>
    <w:rsid w:val="004C4C8A"/>
    <w:rsid w:val="004C670F"/>
    <w:rsid w:val="004D2E46"/>
    <w:rsid w:val="004E0256"/>
    <w:rsid w:val="004E75BE"/>
    <w:rsid w:val="004E7BB7"/>
    <w:rsid w:val="004E7E5A"/>
    <w:rsid w:val="004F4F3C"/>
    <w:rsid w:val="004F59EA"/>
    <w:rsid w:val="00500B74"/>
    <w:rsid w:val="00501772"/>
    <w:rsid w:val="00511891"/>
    <w:rsid w:val="0052146C"/>
    <w:rsid w:val="005227D0"/>
    <w:rsid w:val="00524713"/>
    <w:rsid w:val="00524C9D"/>
    <w:rsid w:val="005275C5"/>
    <w:rsid w:val="00527E35"/>
    <w:rsid w:val="00531BE3"/>
    <w:rsid w:val="00534682"/>
    <w:rsid w:val="00537675"/>
    <w:rsid w:val="00540BF7"/>
    <w:rsid w:val="0054361F"/>
    <w:rsid w:val="00551D92"/>
    <w:rsid w:val="00552060"/>
    <w:rsid w:val="00552DA8"/>
    <w:rsid w:val="005530F2"/>
    <w:rsid w:val="00553B58"/>
    <w:rsid w:val="00561572"/>
    <w:rsid w:val="00564B6C"/>
    <w:rsid w:val="00566734"/>
    <w:rsid w:val="0056701E"/>
    <w:rsid w:val="00570562"/>
    <w:rsid w:val="00572589"/>
    <w:rsid w:val="005733DE"/>
    <w:rsid w:val="00575D6E"/>
    <w:rsid w:val="00575D75"/>
    <w:rsid w:val="0058320D"/>
    <w:rsid w:val="00584577"/>
    <w:rsid w:val="00593F3F"/>
    <w:rsid w:val="0059450E"/>
    <w:rsid w:val="00597437"/>
    <w:rsid w:val="005974D7"/>
    <w:rsid w:val="005A0D30"/>
    <w:rsid w:val="005A5B4E"/>
    <w:rsid w:val="005A5C50"/>
    <w:rsid w:val="005A6477"/>
    <w:rsid w:val="005A6C63"/>
    <w:rsid w:val="005B1423"/>
    <w:rsid w:val="005B156D"/>
    <w:rsid w:val="005B4ED3"/>
    <w:rsid w:val="005B5ABD"/>
    <w:rsid w:val="005C11C8"/>
    <w:rsid w:val="005C2855"/>
    <w:rsid w:val="005C353E"/>
    <w:rsid w:val="005D07CC"/>
    <w:rsid w:val="005D0C6F"/>
    <w:rsid w:val="005D1127"/>
    <w:rsid w:val="005D1F36"/>
    <w:rsid w:val="005D2667"/>
    <w:rsid w:val="005D272A"/>
    <w:rsid w:val="005D28AB"/>
    <w:rsid w:val="005D7561"/>
    <w:rsid w:val="005E145F"/>
    <w:rsid w:val="005E2A7F"/>
    <w:rsid w:val="005F4E4E"/>
    <w:rsid w:val="005F718D"/>
    <w:rsid w:val="00600706"/>
    <w:rsid w:val="0060546E"/>
    <w:rsid w:val="00611848"/>
    <w:rsid w:val="00611E1E"/>
    <w:rsid w:val="00611FA3"/>
    <w:rsid w:val="0061285E"/>
    <w:rsid w:val="00612EB9"/>
    <w:rsid w:val="006133ED"/>
    <w:rsid w:val="00623D06"/>
    <w:rsid w:val="00627154"/>
    <w:rsid w:val="00630F85"/>
    <w:rsid w:val="00632872"/>
    <w:rsid w:val="006346DC"/>
    <w:rsid w:val="00643059"/>
    <w:rsid w:val="00646A29"/>
    <w:rsid w:val="0065021D"/>
    <w:rsid w:val="00650BA0"/>
    <w:rsid w:val="00652C1B"/>
    <w:rsid w:val="006547ED"/>
    <w:rsid w:val="00655288"/>
    <w:rsid w:val="00656522"/>
    <w:rsid w:val="00667C7E"/>
    <w:rsid w:val="0067079E"/>
    <w:rsid w:val="0067086E"/>
    <w:rsid w:val="00670982"/>
    <w:rsid w:val="006719AD"/>
    <w:rsid w:val="0067378D"/>
    <w:rsid w:val="00673AFB"/>
    <w:rsid w:val="00673E36"/>
    <w:rsid w:val="0067407B"/>
    <w:rsid w:val="00675EF5"/>
    <w:rsid w:val="0067637B"/>
    <w:rsid w:val="0068092F"/>
    <w:rsid w:val="00682164"/>
    <w:rsid w:val="006823DB"/>
    <w:rsid w:val="00687970"/>
    <w:rsid w:val="0069703B"/>
    <w:rsid w:val="006A37F9"/>
    <w:rsid w:val="006A4FAB"/>
    <w:rsid w:val="006A6076"/>
    <w:rsid w:val="006B35F0"/>
    <w:rsid w:val="006B42F4"/>
    <w:rsid w:val="006B4E96"/>
    <w:rsid w:val="006C01BE"/>
    <w:rsid w:val="006C452A"/>
    <w:rsid w:val="006D0A5E"/>
    <w:rsid w:val="006D1BCF"/>
    <w:rsid w:val="006D2391"/>
    <w:rsid w:val="006D268E"/>
    <w:rsid w:val="006D2DC9"/>
    <w:rsid w:val="006D34EE"/>
    <w:rsid w:val="006D410D"/>
    <w:rsid w:val="006D55AB"/>
    <w:rsid w:val="006D7B71"/>
    <w:rsid w:val="006E0184"/>
    <w:rsid w:val="006E0994"/>
    <w:rsid w:val="006E4C3D"/>
    <w:rsid w:val="006E6AA9"/>
    <w:rsid w:val="006F3F02"/>
    <w:rsid w:val="006F434F"/>
    <w:rsid w:val="006F7645"/>
    <w:rsid w:val="00700FFD"/>
    <w:rsid w:val="00701531"/>
    <w:rsid w:val="007030FF"/>
    <w:rsid w:val="0070310F"/>
    <w:rsid w:val="00703B57"/>
    <w:rsid w:val="007069E7"/>
    <w:rsid w:val="00710F9E"/>
    <w:rsid w:val="00714BD4"/>
    <w:rsid w:val="00717760"/>
    <w:rsid w:val="0071779D"/>
    <w:rsid w:val="00717CF5"/>
    <w:rsid w:val="00717EC9"/>
    <w:rsid w:val="007216B9"/>
    <w:rsid w:val="00723629"/>
    <w:rsid w:val="00724793"/>
    <w:rsid w:val="00725706"/>
    <w:rsid w:val="00725777"/>
    <w:rsid w:val="00726AEE"/>
    <w:rsid w:val="0073374C"/>
    <w:rsid w:val="007369E9"/>
    <w:rsid w:val="00741F7D"/>
    <w:rsid w:val="0075031F"/>
    <w:rsid w:val="007519EB"/>
    <w:rsid w:val="00752720"/>
    <w:rsid w:val="00752907"/>
    <w:rsid w:val="007644A2"/>
    <w:rsid w:val="007648A0"/>
    <w:rsid w:val="00775538"/>
    <w:rsid w:val="00775CCD"/>
    <w:rsid w:val="007760F4"/>
    <w:rsid w:val="00776FE8"/>
    <w:rsid w:val="00780B90"/>
    <w:rsid w:val="00781334"/>
    <w:rsid w:val="0078212B"/>
    <w:rsid w:val="00782C29"/>
    <w:rsid w:val="00785452"/>
    <w:rsid w:val="00785B2B"/>
    <w:rsid w:val="00793495"/>
    <w:rsid w:val="00793EAE"/>
    <w:rsid w:val="00795B53"/>
    <w:rsid w:val="00797D22"/>
    <w:rsid w:val="007A0CCC"/>
    <w:rsid w:val="007A1971"/>
    <w:rsid w:val="007A4B99"/>
    <w:rsid w:val="007A4C1E"/>
    <w:rsid w:val="007A5994"/>
    <w:rsid w:val="007A62F1"/>
    <w:rsid w:val="007A7F9E"/>
    <w:rsid w:val="007B1260"/>
    <w:rsid w:val="007B3E1C"/>
    <w:rsid w:val="007B5D3A"/>
    <w:rsid w:val="007B6E2A"/>
    <w:rsid w:val="007B6F0F"/>
    <w:rsid w:val="007B7C30"/>
    <w:rsid w:val="007C0793"/>
    <w:rsid w:val="007C0828"/>
    <w:rsid w:val="007C0901"/>
    <w:rsid w:val="007C10D5"/>
    <w:rsid w:val="007D532E"/>
    <w:rsid w:val="007E0E71"/>
    <w:rsid w:val="007E4762"/>
    <w:rsid w:val="007E6764"/>
    <w:rsid w:val="007E9CED"/>
    <w:rsid w:val="007F0344"/>
    <w:rsid w:val="007F1139"/>
    <w:rsid w:val="00802997"/>
    <w:rsid w:val="00802F5D"/>
    <w:rsid w:val="0080455C"/>
    <w:rsid w:val="00805490"/>
    <w:rsid w:val="00810C3D"/>
    <w:rsid w:val="00814A23"/>
    <w:rsid w:val="00823384"/>
    <w:rsid w:val="008244E3"/>
    <w:rsid w:val="00826311"/>
    <w:rsid w:val="008274D6"/>
    <w:rsid w:val="00827AFD"/>
    <w:rsid w:val="00834903"/>
    <w:rsid w:val="00834FCE"/>
    <w:rsid w:val="008354DB"/>
    <w:rsid w:val="008402BF"/>
    <w:rsid w:val="0084651B"/>
    <w:rsid w:val="00850CE2"/>
    <w:rsid w:val="00856F62"/>
    <w:rsid w:val="00857EF5"/>
    <w:rsid w:val="00862249"/>
    <w:rsid w:val="00862A12"/>
    <w:rsid w:val="00867431"/>
    <w:rsid w:val="008735ED"/>
    <w:rsid w:val="00876B52"/>
    <w:rsid w:val="0087751F"/>
    <w:rsid w:val="008825B3"/>
    <w:rsid w:val="0088305D"/>
    <w:rsid w:val="00883A02"/>
    <w:rsid w:val="00887F7E"/>
    <w:rsid w:val="00891011"/>
    <w:rsid w:val="008942BD"/>
    <w:rsid w:val="008A1742"/>
    <w:rsid w:val="008A20C0"/>
    <w:rsid w:val="008A34F5"/>
    <w:rsid w:val="008A5416"/>
    <w:rsid w:val="008A62A4"/>
    <w:rsid w:val="008A75A0"/>
    <w:rsid w:val="008B244F"/>
    <w:rsid w:val="008B256C"/>
    <w:rsid w:val="008B4EE4"/>
    <w:rsid w:val="008B573F"/>
    <w:rsid w:val="008C5EFB"/>
    <w:rsid w:val="008C6750"/>
    <w:rsid w:val="008C719F"/>
    <w:rsid w:val="008D1F82"/>
    <w:rsid w:val="008D3EB8"/>
    <w:rsid w:val="008D7750"/>
    <w:rsid w:val="008E1910"/>
    <w:rsid w:val="008E3591"/>
    <w:rsid w:val="008E443D"/>
    <w:rsid w:val="008F1935"/>
    <w:rsid w:val="008F4A51"/>
    <w:rsid w:val="00900B70"/>
    <w:rsid w:val="00900F66"/>
    <w:rsid w:val="00902CA2"/>
    <w:rsid w:val="00903908"/>
    <w:rsid w:val="00904DD8"/>
    <w:rsid w:val="00911294"/>
    <w:rsid w:val="009116BE"/>
    <w:rsid w:val="00916181"/>
    <w:rsid w:val="00922AFE"/>
    <w:rsid w:val="00923921"/>
    <w:rsid w:val="009263C5"/>
    <w:rsid w:val="00926D41"/>
    <w:rsid w:val="00930C26"/>
    <w:rsid w:val="00931B99"/>
    <w:rsid w:val="009325F4"/>
    <w:rsid w:val="009327D4"/>
    <w:rsid w:val="009372FA"/>
    <w:rsid w:val="009400A4"/>
    <w:rsid w:val="0094080B"/>
    <w:rsid w:val="00941B4B"/>
    <w:rsid w:val="00942593"/>
    <w:rsid w:val="00946004"/>
    <w:rsid w:val="009472E5"/>
    <w:rsid w:val="00950849"/>
    <w:rsid w:val="00951CC7"/>
    <w:rsid w:val="009520AB"/>
    <w:rsid w:val="00952362"/>
    <w:rsid w:val="00953C53"/>
    <w:rsid w:val="009553FA"/>
    <w:rsid w:val="009559FF"/>
    <w:rsid w:val="00961010"/>
    <w:rsid w:val="0096133B"/>
    <w:rsid w:val="00962920"/>
    <w:rsid w:val="00963C1C"/>
    <w:rsid w:val="0096496B"/>
    <w:rsid w:val="00972854"/>
    <w:rsid w:val="00974895"/>
    <w:rsid w:val="0097494F"/>
    <w:rsid w:val="00975937"/>
    <w:rsid w:val="009775C0"/>
    <w:rsid w:val="00981048"/>
    <w:rsid w:val="00985B51"/>
    <w:rsid w:val="00986447"/>
    <w:rsid w:val="00994FF1"/>
    <w:rsid w:val="00995E9F"/>
    <w:rsid w:val="00995FCE"/>
    <w:rsid w:val="00996039"/>
    <w:rsid w:val="00997D59"/>
    <w:rsid w:val="009A1F47"/>
    <w:rsid w:val="009A4BF7"/>
    <w:rsid w:val="009B4E2A"/>
    <w:rsid w:val="009B50E9"/>
    <w:rsid w:val="009B5343"/>
    <w:rsid w:val="009B558C"/>
    <w:rsid w:val="009B7591"/>
    <w:rsid w:val="009C02F4"/>
    <w:rsid w:val="009C395F"/>
    <w:rsid w:val="009C697E"/>
    <w:rsid w:val="009D0398"/>
    <w:rsid w:val="009D1877"/>
    <w:rsid w:val="009D1DF1"/>
    <w:rsid w:val="009D2B54"/>
    <w:rsid w:val="009D3B03"/>
    <w:rsid w:val="009D5422"/>
    <w:rsid w:val="009D7307"/>
    <w:rsid w:val="009D736B"/>
    <w:rsid w:val="009D74E3"/>
    <w:rsid w:val="009E2689"/>
    <w:rsid w:val="009E3D5B"/>
    <w:rsid w:val="009E4F6D"/>
    <w:rsid w:val="009F207B"/>
    <w:rsid w:val="009F4587"/>
    <w:rsid w:val="009F595B"/>
    <w:rsid w:val="009F6AA9"/>
    <w:rsid w:val="00A01552"/>
    <w:rsid w:val="00A0257C"/>
    <w:rsid w:val="00A02BAF"/>
    <w:rsid w:val="00A060BF"/>
    <w:rsid w:val="00A07BA8"/>
    <w:rsid w:val="00A17143"/>
    <w:rsid w:val="00A20325"/>
    <w:rsid w:val="00A2083F"/>
    <w:rsid w:val="00A23093"/>
    <w:rsid w:val="00A23E46"/>
    <w:rsid w:val="00A24A5F"/>
    <w:rsid w:val="00A26136"/>
    <w:rsid w:val="00A271A3"/>
    <w:rsid w:val="00A276A3"/>
    <w:rsid w:val="00A30929"/>
    <w:rsid w:val="00A30F15"/>
    <w:rsid w:val="00A31682"/>
    <w:rsid w:val="00A3242D"/>
    <w:rsid w:val="00A34EDC"/>
    <w:rsid w:val="00A40DAF"/>
    <w:rsid w:val="00A42363"/>
    <w:rsid w:val="00A4292B"/>
    <w:rsid w:val="00A43E50"/>
    <w:rsid w:val="00A45C70"/>
    <w:rsid w:val="00A46603"/>
    <w:rsid w:val="00A52EF4"/>
    <w:rsid w:val="00A56BDB"/>
    <w:rsid w:val="00A62CE5"/>
    <w:rsid w:val="00A644BE"/>
    <w:rsid w:val="00A7215F"/>
    <w:rsid w:val="00A75A38"/>
    <w:rsid w:val="00A75FC9"/>
    <w:rsid w:val="00A80F8E"/>
    <w:rsid w:val="00A823FC"/>
    <w:rsid w:val="00A85C41"/>
    <w:rsid w:val="00A86436"/>
    <w:rsid w:val="00AA178D"/>
    <w:rsid w:val="00AA636F"/>
    <w:rsid w:val="00AA6FC5"/>
    <w:rsid w:val="00AB00F0"/>
    <w:rsid w:val="00AB453E"/>
    <w:rsid w:val="00AC6A19"/>
    <w:rsid w:val="00AC705A"/>
    <w:rsid w:val="00AD2F61"/>
    <w:rsid w:val="00AD5182"/>
    <w:rsid w:val="00AD5887"/>
    <w:rsid w:val="00AD59E8"/>
    <w:rsid w:val="00AD7FC5"/>
    <w:rsid w:val="00AE1356"/>
    <w:rsid w:val="00AE25FC"/>
    <w:rsid w:val="00AE5C76"/>
    <w:rsid w:val="00AE5CA9"/>
    <w:rsid w:val="00AF1324"/>
    <w:rsid w:val="00AF1413"/>
    <w:rsid w:val="00AF1C6D"/>
    <w:rsid w:val="00AF4591"/>
    <w:rsid w:val="00B00FC4"/>
    <w:rsid w:val="00B052E4"/>
    <w:rsid w:val="00B0555C"/>
    <w:rsid w:val="00B057EE"/>
    <w:rsid w:val="00B10CC6"/>
    <w:rsid w:val="00B10F45"/>
    <w:rsid w:val="00B1452A"/>
    <w:rsid w:val="00B163E0"/>
    <w:rsid w:val="00B17203"/>
    <w:rsid w:val="00B17D77"/>
    <w:rsid w:val="00B212D2"/>
    <w:rsid w:val="00B272CD"/>
    <w:rsid w:val="00B306A0"/>
    <w:rsid w:val="00B30D91"/>
    <w:rsid w:val="00B32CF3"/>
    <w:rsid w:val="00B3686D"/>
    <w:rsid w:val="00B36F72"/>
    <w:rsid w:val="00B401EE"/>
    <w:rsid w:val="00B40C6D"/>
    <w:rsid w:val="00B475EA"/>
    <w:rsid w:val="00B55AFC"/>
    <w:rsid w:val="00B55B9D"/>
    <w:rsid w:val="00B56841"/>
    <w:rsid w:val="00B5721F"/>
    <w:rsid w:val="00B579D4"/>
    <w:rsid w:val="00B646F0"/>
    <w:rsid w:val="00B666EA"/>
    <w:rsid w:val="00B70403"/>
    <w:rsid w:val="00B70E98"/>
    <w:rsid w:val="00B72287"/>
    <w:rsid w:val="00B725E4"/>
    <w:rsid w:val="00B729F4"/>
    <w:rsid w:val="00B72CBA"/>
    <w:rsid w:val="00B7AC89"/>
    <w:rsid w:val="00B83439"/>
    <w:rsid w:val="00B87D49"/>
    <w:rsid w:val="00B90598"/>
    <w:rsid w:val="00B92D3C"/>
    <w:rsid w:val="00B95C8F"/>
    <w:rsid w:val="00B96CBD"/>
    <w:rsid w:val="00BA0EB3"/>
    <w:rsid w:val="00BA7827"/>
    <w:rsid w:val="00BB2276"/>
    <w:rsid w:val="00BB4AE0"/>
    <w:rsid w:val="00BD2C95"/>
    <w:rsid w:val="00BD6912"/>
    <w:rsid w:val="00BE0BE9"/>
    <w:rsid w:val="00BE2E57"/>
    <w:rsid w:val="00BE53DA"/>
    <w:rsid w:val="00BE6907"/>
    <w:rsid w:val="00BF3D5A"/>
    <w:rsid w:val="00BF5571"/>
    <w:rsid w:val="00C02832"/>
    <w:rsid w:val="00C032DC"/>
    <w:rsid w:val="00C03676"/>
    <w:rsid w:val="00C069D6"/>
    <w:rsid w:val="00C13154"/>
    <w:rsid w:val="00C13231"/>
    <w:rsid w:val="00C13A03"/>
    <w:rsid w:val="00C21BED"/>
    <w:rsid w:val="00C25B57"/>
    <w:rsid w:val="00C27BA9"/>
    <w:rsid w:val="00C3684D"/>
    <w:rsid w:val="00C36F4D"/>
    <w:rsid w:val="00C37583"/>
    <w:rsid w:val="00C40941"/>
    <w:rsid w:val="00C4095B"/>
    <w:rsid w:val="00C423AF"/>
    <w:rsid w:val="00C43B0F"/>
    <w:rsid w:val="00C51200"/>
    <w:rsid w:val="00C522DA"/>
    <w:rsid w:val="00C56A57"/>
    <w:rsid w:val="00C62A7C"/>
    <w:rsid w:val="00C65743"/>
    <w:rsid w:val="00C66E85"/>
    <w:rsid w:val="00C7004E"/>
    <w:rsid w:val="00C715CE"/>
    <w:rsid w:val="00C71E73"/>
    <w:rsid w:val="00C72B1E"/>
    <w:rsid w:val="00C72CAD"/>
    <w:rsid w:val="00C76742"/>
    <w:rsid w:val="00C83DCE"/>
    <w:rsid w:val="00C83DD8"/>
    <w:rsid w:val="00C85403"/>
    <w:rsid w:val="00C8555F"/>
    <w:rsid w:val="00C93D0A"/>
    <w:rsid w:val="00C94E56"/>
    <w:rsid w:val="00C97264"/>
    <w:rsid w:val="00C97746"/>
    <w:rsid w:val="00CA0562"/>
    <w:rsid w:val="00CA3CA1"/>
    <w:rsid w:val="00CA470F"/>
    <w:rsid w:val="00CB3C21"/>
    <w:rsid w:val="00CB544F"/>
    <w:rsid w:val="00CB5C2A"/>
    <w:rsid w:val="00CB70B4"/>
    <w:rsid w:val="00CC0E65"/>
    <w:rsid w:val="00CC1A75"/>
    <w:rsid w:val="00CC317F"/>
    <w:rsid w:val="00CC4257"/>
    <w:rsid w:val="00CC6450"/>
    <w:rsid w:val="00CC6DA3"/>
    <w:rsid w:val="00CD0C89"/>
    <w:rsid w:val="00CD2CA9"/>
    <w:rsid w:val="00CD3232"/>
    <w:rsid w:val="00CD46C6"/>
    <w:rsid w:val="00CD4C48"/>
    <w:rsid w:val="00CD6846"/>
    <w:rsid w:val="00CE0CFF"/>
    <w:rsid w:val="00CE2BAE"/>
    <w:rsid w:val="00CE3E38"/>
    <w:rsid w:val="00CF2108"/>
    <w:rsid w:val="00CF3C3C"/>
    <w:rsid w:val="00CF4837"/>
    <w:rsid w:val="00CF501E"/>
    <w:rsid w:val="00CF5426"/>
    <w:rsid w:val="00D035E1"/>
    <w:rsid w:val="00D07AD3"/>
    <w:rsid w:val="00D10997"/>
    <w:rsid w:val="00D10E56"/>
    <w:rsid w:val="00D115FE"/>
    <w:rsid w:val="00D16670"/>
    <w:rsid w:val="00D175BF"/>
    <w:rsid w:val="00D22857"/>
    <w:rsid w:val="00D2527A"/>
    <w:rsid w:val="00D25C2D"/>
    <w:rsid w:val="00D2786F"/>
    <w:rsid w:val="00D2787F"/>
    <w:rsid w:val="00D31327"/>
    <w:rsid w:val="00D31DDE"/>
    <w:rsid w:val="00D346D5"/>
    <w:rsid w:val="00D36B06"/>
    <w:rsid w:val="00D36C30"/>
    <w:rsid w:val="00D37191"/>
    <w:rsid w:val="00D42AB3"/>
    <w:rsid w:val="00D478BE"/>
    <w:rsid w:val="00D50009"/>
    <w:rsid w:val="00D53874"/>
    <w:rsid w:val="00D54C1D"/>
    <w:rsid w:val="00D5506F"/>
    <w:rsid w:val="00D555F2"/>
    <w:rsid w:val="00D56A58"/>
    <w:rsid w:val="00D62064"/>
    <w:rsid w:val="00D655C3"/>
    <w:rsid w:val="00D67723"/>
    <w:rsid w:val="00D7296F"/>
    <w:rsid w:val="00D742DF"/>
    <w:rsid w:val="00D74D37"/>
    <w:rsid w:val="00D75C09"/>
    <w:rsid w:val="00D80B43"/>
    <w:rsid w:val="00D81AA8"/>
    <w:rsid w:val="00D84B55"/>
    <w:rsid w:val="00D863CF"/>
    <w:rsid w:val="00D87D42"/>
    <w:rsid w:val="00D92A80"/>
    <w:rsid w:val="00D96948"/>
    <w:rsid w:val="00D97142"/>
    <w:rsid w:val="00D972C9"/>
    <w:rsid w:val="00D9773A"/>
    <w:rsid w:val="00D97F6D"/>
    <w:rsid w:val="00DA1375"/>
    <w:rsid w:val="00DA4079"/>
    <w:rsid w:val="00DB4C2E"/>
    <w:rsid w:val="00DC05B7"/>
    <w:rsid w:val="00DC2028"/>
    <w:rsid w:val="00DC2D30"/>
    <w:rsid w:val="00DC353A"/>
    <w:rsid w:val="00DC55F1"/>
    <w:rsid w:val="00DC583A"/>
    <w:rsid w:val="00DC6EA6"/>
    <w:rsid w:val="00DD41A3"/>
    <w:rsid w:val="00DD45CA"/>
    <w:rsid w:val="00DD5328"/>
    <w:rsid w:val="00DD58F4"/>
    <w:rsid w:val="00DD7E54"/>
    <w:rsid w:val="00DE1C4F"/>
    <w:rsid w:val="00DF0EF5"/>
    <w:rsid w:val="00DF16F4"/>
    <w:rsid w:val="00DF5277"/>
    <w:rsid w:val="00DF74AC"/>
    <w:rsid w:val="00E017BF"/>
    <w:rsid w:val="00E03514"/>
    <w:rsid w:val="00E03BA3"/>
    <w:rsid w:val="00E04C2C"/>
    <w:rsid w:val="00E078CF"/>
    <w:rsid w:val="00E10A8D"/>
    <w:rsid w:val="00E1350B"/>
    <w:rsid w:val="00E21D83"/>
    <w:rsid w:val="00E22BD6"/>
    <w:rsid w:val="00E23D35"/>
    <w:rsid w:val="00E24317"/>
    <w:rsid w:val="00E2517D"/>
    <w:rsid w:val="00E314C3"/>
    <w:rsid w:val="00E33050"/>
    <w:rsid w:val="00E347C4"/>
    <w:rsid w:val="00E36ACE"/>
    <w:rsid w:val="00E40FF4"/>
    <w:rsid w:val="00E410F4"/>
    <w:rsid w:val="00E4198A"/>
    <w:rsid w:val="00E4528C"/>
    <w:rsid w:val="00E46AB9"/>
    <w:rsid w:val="00E46EDD"/>
    <w:rsid w:val="00E508D2"/>
    <w:rsid w:val="00E51D13"/>
    <w:rsid w:val="00E53983"/>
    <w:rsid w:val="00E653A5"/>
    <w:rsid w:val="00E654D1"/>
    <w:rsid w:val="00E6667A"/>
    <w:rsid w:val="00E67568"/>
    <w:rsid w:val="00E73AF9"/>
    <w:rsid w:val="00E75AEF"/>
    <w:rsid w:val="00E82843"/>
    <w:rsid w:val="00E9117A"/>
    <w:rsid w:val="00E94401"/>
    <w:rsid w:val="00EA60EF"/>
    <w:rsid w:val="00EA704B"/>
    <w:rsid w:val="00EA7903"/>
    <w:rsid w:val="00EB1C19"/>
    <w:rsid w:val="00EB25E8"/>
    <w:rsid w:val="00EB4201"/>
    <w:rsid w:val="00EB7E67"/>
    <w:rsid w:val="00EC5BCA"/>
    <w:rsid w:val="00EC7F4A"/>
    <w:rsid w:val="00ED1679"/>
    <w:rsid w:val="00ED1B94"/>
    <w:rsid w:val="00ED2990"/>
    <w:rsid w:val="00ED36D6"/>
    <w:rsid w:val="00ED3FBC"/>
    <w:rsid w:val="00ED4BD5"/>
    <w:rsid w:val="00ED640C"/>
    <w:rsid w:val="00ED72D5"/>
    <w:rsid w:val="00EE23FB"/>
    <w:rsid w:val="00EE2770"/>
    <w:rsid w:val="00EE284C"/>
    <w:rsid w:val="00EE2CB7"/>
    <w:rsid w:val="00EE48F4"/>
    <w:rsid w:val="00EF4371"/>
    <w:rsid w:val="00F0215A"/>
    <w:rsid w:val="00F02307"/>
    <w:rsid w:val="00F0481B"/>
    <w:rsid w:val="00F057B1"/>
    <w:rsid w:val="00F06A8D"/>
    <w:rsid w:val="00F07DFE"/>
    <w:rsid w:val="00F10B4A"/>
    <w:rsid w:val="00F13994"/>
    <w:rsid w:val="00F14C6E"/>
    <w:rsid w:val="00F16826"/>
    <w:rsid w:val="00F17028"/>
    <w:rsid w:val="00F21010"/>
    <w:rsid w:val="00F21775"/>
    <w:rsid w:val="00F24673"/>
    <w:rsid w:val="00F40097"/>
    <w:rsid w:val="00F40C77"/>
    <w:rsid w:val="00F418FF"/>
    <w:rsid w:val="00F420ED"/>
    <w:rsid w:val="00F44964"/>
    <w:rsid w:val="00F57045"/>
    <w:rsid w:val="00F5B53C"/>
    <w:rsid w:val="00F60BA2"/>
    <w:rsid w:val="00F66741"/>
    <w:rsid w:val="00F75C65"/>
    <w:rsid w:val="00F83DB9"/>
    <w:rsid w:val="00F84B5B"/>
    <w:rsid w:val="00F86A11"/>
    <w:rsid w:val="00F92517"/>
    <w:rsid w:val="00F937E8"/>
    <w:rsid w:val="00F955AC"/>
    <w:rsid w:val="00F963AD"/>
    <w:rsid w:val="00F96881"/>
    <w:rsid w:val="00F971F8"/>
    <w:rsid w:val="00FA1801"/>
    <w:rsid w:val="00FA28E1"/>
    <w:rsid w:val="00FA4564"/>
    <w:rsid w:val="00FA768C"/>
    <w:rsid w:val="00FB0B23"/>
    <w:rsid w:val="00FB3446"/>
    <w:rsid w:val="00FB3EB0"/>
    <w:rsid w:val="00FB4CAE"/>
    <w:rsid w:val="00FB592F"/>
    <w:rsid w:val="00FB63DE"/>
    <w:rsid w:val="00FB7727"/>
    <w:rsid w:val="00FC019F"/>
    <w:rsid w:val="00FC4E36"/>
    <w:rsid w:val="00FD2664"/>
    <w:rsid w:val="00FD332F"/>
    <w:rsid w:val="00FD6CF5"/>
    <w:rsid w:val="00FE4AC6"/>
    <w:rsid w:val="00FF02A3"/>
    <w:rsid w:val="00FF04A4"/>
    <w:rsid w:val="00FF0532"/>
    <w:rsid w:val="00FF3ABE"/>
    <w:rsid w:val="00FF5158"/>
    <w:rsid w:val="00FF5368"/>
    <w:rsid w:val="00FF60B6"/>
    <w:rsid w:val="00FF7537"/>
    <w:rsid w:val="0116E9CC"/>
    <w:rsid w:val="0118A83F"/>
    <w:rsid w:val="012E5BB9"/>
    <w:rsid w:val="0136E544"/>
    <w:rsid w:val="0140B913"/>
    <w:rsid w:val="014B23B8"/>
    <w:rsid w:val="014C570C"/>
    <w:rsid w:val="01858BCC"/>
    <w:rsid w:val="018CE89E"/>
    <w:rsid w:val="01A81638"/>
    <w:rsid w:val="01B945F9"/>
    <w:rsid w:val="01BBD89F"/>
    <w:rsid w:val="01D7E90A"/>
    <w:rsid w:val="01FDD75F"/>
    <w:rsid w:val="02364388"/>
    <w:rsid w:val="026A5C3D"/>
    <w:rsid w:val="02922429"/>
    <w:rsid w:val="02ADEC0D"/>
    <w:rsid w:val="02B335A3"/>
    <w:rsid w:val="02BDEF0C"/>
    <w:rsid w:val="02D03CC2"/>
    <w:rsid w:val="0303EEF1"/>
    <w:rsid w:val="0311A2CB"/>
    <w:rsid w:val="0334F4FE"/>
    <w:rsid w:val="03412479"/>
    <w:rsid w:val="036B03C1"/>
    <w:rsid w:val="038DD0C4"/>
    <w:rsid w:val="03E3C508"/>
    <w:rsid w:val="0401FEE0"/>
    <w:rsid w:val="041425C4"/>
    <w:rsid w:val="0436F119"/>
    <w:rsid w:val="043A5F06"/>
    <w:rsid w:val="0443F030"/>
    <w:rsid w:val="04483C2B"/>
    <w:rsid w:val="047FF872"/>
    <w:rsid w:val="0481EBBC"/>
    <w:rsid w:val="051BC58A"/>
    <w:rsid w:val="051C94BC"/>
    <w:rsid w:val="051EBF29"/>
    <w:rsid w:val="052EAB05"/>
    <w:rsid w:val="052ED0F4"/>
    <w:rsid w:val="0553A51C"/>
    <w:rsid w:val="0578FE73"/>
    <w:rsid w:val="057CC861"/>
    <w:rsid w:val="05D54301"/>
    <w:rsid w:val="0609432B"/>
    <w:rsid w:val="062C5579"/>
    <w:rsid w:val="063CFDC0"/>
    <w:rsid w:val="065F8200"/>
    <w:rsid w:val="066605DE"/>
    <w:rsid w:val="06B42E86"/>
    <w:rsid w:val="06C68E4F"/>
    <w:rsid w:val="06FD1124"/>
    <w:rsid w:val="0704C516"/>
    <w:rsid w:val="070CDA8A"/>
    <w:rsid w:val="071FC708"/>
    <w:rsid w:val="0728D3B3"/>
    <w:rsid w:val="0733CA86"/>
    <w:rsid w:val="07884F3F"/>
    <w:rsid w:val="07B78D13"/>
    <w:rsid w:val="07BA2763"/>
    <w:rsid w:val="07ED16D4"/>
    <w:rsid w:val="07FE3925"/>
    <w:rsid w:val="08177B6E"/>
    <w:rsid w:val="081D30EF"/>
    <w:rsid w:val="083C8D2E"/>
    <w:rsid w:val="08769626"/>
    <w:rsid w:val="087BE81D"/>
    <w:rsid w:val="087D42AB"/>
    <w:rsid w:val="088E5CAC"/>
    <w:rsid w:val="08A1997C"/>
    <w:rsid w:val="08AEA437"/>
    <w:rsid w:val="08DD4B82"/>
    <w:rsid w:val="08E0268B"/>
    <w:rsid w:val="08E47008"/>
    <w:rsid w:val="08F00F7E"/>
    <w:rsid w:val="090F103B"/>
    <w:rsid w:val="093CC893"/>
    <w:rsid w:val="096D79B6"/>
    <w:rsid w:val="096F95ED"/>
    <w:rsid w:val="09724026"/>
    <w:rsid w:val="098AE95B"/>
    <w:rsid w:val="09A64DD3"/>
    <w:rsid w:val="09C2C60A"/>
    <w:rsid w:val="09D5DCA3"/>
    <w:rsid w:val="0A0549EA"/>
    <w:rsid w:val="0A0C0132"/>
    <w:rsid w:val="0A1C1111"/>
    <w:rsid w:val="0A291082"/>
    <w:rsid w:val="0A372796"/>
    <w:rsid w:val="0A3AED25"/>
    <w:rsid w:val="0A69F015"/>
    <w:rsid w:val="0A6FBFE1"/>
    <w:rsid w:val="0A8552C6"/>
    <w:rsid w:val="0A89864B"/>
    <w:rsid w:val="0A9061E1"/>
    <w:rsid w:val="0A926A53"/>
    <w:rsid w:val="0AC92A0B"/>
    <w:rsid w:val="0AE41CE7"/>
    <w:rsid w:val="0AE5B873"/>
    <w:rsid w:val="0AF52344"/>
    <w:rsid w:val="0AF57963"/>
    <w:rsid w:val="0AFFC219"/>
    <w:rsid w:val="0B2684E9"/>
    <w:rsid w:val="0B71166C"/>
    <w:rsid w:val="0BA0465D"/>
    <w:rsid w:val="0BA63FBD"/>
    <w:rsid w:val="0BBA9DC1"/>
    <w:rsid w:val="0BCAAF70"/>
    <w:rsid w:val="0C1009E1"/>
    <w:rsid w:val="0C130D51"/>
    <w:rsid w:val="0C5E506E"/>
    <w:rsid w:val="0C912C25"/>
    <w:rsid w:val="0C95BDE7"/>
    <w:rsid w:val="0C9A6823"/>
    <w:rsid w:val="0C9AC7D0"/>
    <w:rsid w:val="0C9FEEED"/>
    <w:rsid w:val="0CA5243C"/>
    <w:rsid w:val="0CCE8E94"/>
    <w:rsid w:val="0CD1F69E"/>
    <w:rsid w:val="0D2B1B18"/>
    <w:rsid w:val="0D307FB4"/>
    <w:rsid w:val="0D3333F3"/>
    <w:rsid w:val="0D546A51"/>
    <w:rsid w:val="0D667FD1"/>
    <w:rsid w:val="0D6A65B5"/>
    <w:rsid w:val="0D75FA78"/>
    <w:rsid w:val="0D8A4F9C"/>
    <w:rsid w:val="0D9201E6"/>
    <w:rsid w:val="0DEF4A41"/>
    <w:rsid w:val="0E04F86E"/>
    <w:rsid w:val="0E061E60"/>
    <w:rsid w:val="0E364EE9"/>
    <w:rsid w:val="0E60A60D"/>
    <w:rsid w:val="0E6FDBED"/>
    <w:rsid w:val="0EBF8A88"/>
    <w:rsid w:val="0EC93919"/>
    <w:rsid w:val="0ED6A3C3"/>
    <w:rsid w:val="0ED7AF7F"/>
    <w:rsid w:val="0F02852D"/>
    <w:rsid w:val="0F0F9992"/>
    <w:rsid w:val="0F1AD2FC"/>
    <w:rsid w:val="0F56C522"/>
    <w:rsid w:val="0F70B981"/>
    <w:rsid w:val="0F789F91"/>
    <w:rsid w:val="0F8B889E"/>
    <w:rsid w:val="0F9E8149"/>
    <w:rsid w:val="0FE03934"/>
    <w:rsid w:val="0FEE2369"/>
    <w:rsid w:val="0FF9E7E7"/>
    <w:rsid w:val="0FFCFB77"/>
    <w:rsid w:val="104BEDE5"/>
    <w:rsid w:val="1057385A"/>
    <w:rsid w:val="107C0303"/>
    <w:rsid w:val="1080132D"/>
    <w:rsid w:val="1080F80A"/>
    <w:rsid w:val="108C5931"/>
    <w:rsid w:val="10A6FEA5"/>
    <w:rsid w:val="10AC49DB"/>
    <w:rsid w:val="10B67846"/>
    <w:rsid w:val="110432A2"/>
    <w:rsid w:val="111AE66B"/>
    <w:rsid w:val="113936F7"/>
    <w:rsid w:val="113DF9E2"/>
    <w:rsid w:val="1158280A"/>
    <w:rsid w:val="1159EA65"/>
    <w:rsid w:val="116FEA53"/>
    <w:rsid w:val="117CAB7D"/>
    <w:rsid w:val="1183F2BE"/>
    <w:rsid w:val="11A06CAF"/>
    <w:rsid w:val="11B38453"/>
    <w:rsid w:val="11B3E96F"/>
    <w:rsid w:val="11C2F9FF"/>
    <w:rsid w:val="11DD2174"/>
    <w:rsid w:val="12A2BA40"/>
    <w:rsid w:val="12B5C85A"/>
    <w:rsid w:val="12C74FBD"/>
    <w:rsid w:val="12CE5E9D"/>
    <w:rsid w:val="133D0102"/>
    <w:rsid w:val="13448377"/>
    <w:rsid w:val="13582313"/>
    <w:rsid w:val="1362C3B3"/>
    <w:rsid w:val="136742B1"/>
    <w:rsid w:val="136803C9"/>
    <w:rsid w:val="13838E69"/>
    <w:rsid w:val="1385DD62"/>
    <w:rsid w:val="139BCBAF"/>
    <w:rsid w:val="139CFB01"/>
    <w:rsid w:val="13BC50E1"/>
    <w:rsid w:val="13EFAA67"/>
    <w:rsid w:val="142017B7"/>
    <w:rsid w:val="1459EDD2"/>
    <w:rsid w:val="1460F247"/>
    <w:rsid w:val="14AA7F2C"/>
    <w:rsid w:val="14BC3283"/>
    <w:rsid w:val="14DE7A9E"/>
    <w:rsid w:val="150034BD"/>
    <w:rsid w:val="1501E134"/>
    <w:rsid w:val="154EA606"/>
    <w:rsid w:val="15508C5F"/>
    <w:rsid w:val="1558ECC3"/>
    <w:rsid w:val="157E9007"/>
    <w:rsid w:val="1594927A"/>
    <w:rsid w:val="159E8BFF"/>
    <w:rsid w:val="15E7512A"/>
    <w:rsid w:val="15FFF7DC"/>
    <w:rsid w:val="160C41A6"/>
    <w:rsid w:val="16127172"/>
    <w:rsid w:val="162226A4"/>
    <w:rsid w:val="1629F68F"/>
    <w:rsid w:val="1636B86A"/>
    <w:rsid w:val="167CE874"/>
    <w:rsid w:val="1690BD88"/>
    <w:rsid w:val="16AA21C0"/>
    <w:rsid w:val="16E676A8"/>
    <w:rsid w:val="16F2FA6A"/>
    <w:rsid w:val="17018F92"/>
    <w:rsid w:val="1731EB7D"/>
    <w:rsid w:val="17A278BF"/>
    <w:rsid w:val="17D02229"/>
    <w:rsid w:val="17F13A99"/>
    <w:rsid w:val="1832F00C"/>
    <w:rsid w:val="184F8550"/>
    <w:rsid w:val="1894E3A1"/>
    <w:rsid w:val="18984D96"/>
    <w:rsid w:val="189C688B"/>
    <w:rsid w:val="18A4748C"/>
    <w:rsid w:val="18D68FBB"/>
    <w:rsid w:val="18E4E38E"/>
    <w:rsid w:val="18FC0B91"/>
    <w:rsid w:val="197A8CB3"/>
    <w:rsid w:val="1980FD40"/>
    <w:rsid w:val="19847C5A"/>
    <w:rsid w:val="19B3FD3B"/>
    <w:rsid w:val="19CB1ACB"/>
    <w:rsid w:val="19EE9E9E"/>
    <w:rsid w:val="1A270CFC"/>
    <w:rsid w:val="1A6449CF"/>
    <w:rsid w:val="1A74987A"/>
    <w:rsid w:val="1AA13FFE"/>
    <w:rsid w:val="1AD1C0CE"/>
    <w:rsid w:val="1AF01310"/>
    <w:rsid w:val="1AF30C7C"/>
    <w:rsid w:val="1B069E9A"/>
    <w:rsid w:val="1B4BE4D1"/>
    <w:rsid w:val="1BAB7CDB"/>
    <w:rsid w:val="1BBB3C3A"/>
    <w:rsid w:val="1BBE6824"/>
    <w:rsid w:val="1C07EC76"/>
    <w:rsid w:val="1C276B7F"/>
    <w:rsid w:val="1C8BCA57"/>
    <w:rsid w:val="1CB3E7D2"/>
    <w:rsid w:val="1CB3F79B"/>
    <w:rsid w:val="1CF603FF"/>
    <w:rsid w:val="1D0D6400"/>
    <w:rsid w:val="1D11F2CB"/>
    <w:rsid w:val="1D354CCA"/>
    <w:rsid w:val="1D5BF790"/>
    <w:rsid w:val="1D5F5229"/>
    <w:rsid w:val="1D84E627"/>
    <w:rsid w:val="1D88485A"/>
    <w:rsid w:val="1DA9D85D"/>
    <w:rsid w:val="1DB0F11D"/>
    <w:rsid w:val="1DB684DE"/>
    <w:rsid w:val="1DBAA4F0"/>
    <w:rsid w:val="1DE7B8F3"/>
    <w:rsid w:val="1E1459C8"/>
    <w:rsid w:val="1E319602"/>
    <w:rsid w:val="1E4DD9BA"/>
    <w:rsid w:val="1E6B478F"/>
    <w:rsid w:val="1EBB7E5B"/>
    <w:rsid w:val="1EBD354D"/>
    <w:rsid w:val="1EE2C621"/>
    <w:rsid w:val="1EF4CCBD"/>
    <w:rsid w:val="1F0EAFC5"/>
    <w:rsid w:val="1F5A3CE6"/>
    <w:rsid w:val="1F87BE6F"/>
    <w:rsid w:val="1F930285"/>
    <w:rsid w:val="1F945E35"/>
    <w:rsid w:val="1FA6F74D"/>
    <w:rsid w:val="1FA93382"/>
    <w:rsid w:val="1FE68A77"/>
    <w:rsid w:val="1FECAEDA"/>
    <w:rsid w:val="20092B05"/>
    <w:rsid w:val="202892B5"/>
    <w:rsid w:val="202AA037"/>
    <w:rsid w:val="204F490E"/>
    <w:rsid w:val="2051968C"/>
    <w:rsid w:val="20A9C806"/>
    <w:rsid w:val="20D26380"/>
    <w:rsid w:val="20F3785C"/>
    <w:rsid w:val="20FCCF18"/>
    <w:rsid w:val="21061759"/>
    <w:rsid w:val="21221BFC"/>
    <w:rsid w:val="2131DF50"/>
    <w:rsid w:val="2137C57E"/>
    <w:rsid w:val="2158637E"/>
    <w:rsid w:val="21637291"/>
    <w:rsid w:val="21680525"/>
    <w:rsid w:val="219D8E4A"/>
    <w:rsid w:val="219EF1C6"/>
    <w:rsid w:val="21C9A8CD"/>
    <w:rsid w:val="21D3BFC3"/>
    <w:rsid w:val="21EF563B"/>
    <w:rsid w:val="221F8E70"/>
    <w:rsid w:val="22317BC8"/>
    <w:rsid w:val="2245C625"/>
    <w:rsid w:val="2259395A"/>
    <w:rsid w:val="225D9C6C"/>
    <w:rsid w:val="226E6815"/>
    <w:rsid w:val="227783BE"/>
    <w:rsid w:val="2284B6CA"/>
    <w:rsid w:val="229FD5EE"/>
    <w:rsid w:val="22B60CDB"/>
    <w:rsid w:val="22BAFBB9"/>
    <w:rsid w:val="22D673CA"/>
    <w:rsid w:val="22E8F5AE"/>
    <w:rsid w:val="22F807A1"/>
    <w:rsid w:val="232F90E7"/>
    <w:rsid w:val="233F1C77"/>
    <w:rsid w:val="2369454F"/>
    <w:rsid w:val="236F8E56"/>
    <w:rsid w:val="2375C9A9"/>
    <w:rsid w:val="23862552"/>
    <w:rsid w:val="23AE311B"/>
    <w:rsid w:val="23BB28E1"/>
    <w:rsid w:val="23BC2E1C"/>
    <w:rsid w:val="23DC1483"/>
    <w:rsid w:val="23E7BA4F"/>
    <w:rsid w:val="23F141F4"/>
    <w:rsid w:val="242A00A0"/>
    <w:rsid w:val="246772EE"/>
    <w:rsid w:val="2474F75A"/>
    <w:rsid w:val="249FA661"/>
    <w:rsid w:val="24B2BDF5"/>
    <w:rsid w:val="24C399AC"/>
    <w:rsid w:val="24CE3BFC"/>
    <w:rsid w:val="24D311D5"/>
    <w:rsid w:val="24E2491B"/>
    <w:rsid w:val="25026971"/>
    <w:rsid w:val="250C5F8B"/>
    <w:rsid w:val="253E224A"/>
    <w:rsid w:val="254650CD"/>
    <w:rsid w:val="2552A9B5"/>
    <w:rsid w:val="2555F093"/>
    <w:rsid w:val="2566E97E"/>
    <w:rsid w:val="25A9A148"/>
    <w:rsid w:val="25B1EA32"/>
    <w:rsid w:val="25BE7172"/>
    <w:rsid w:val="25C7E564"/>
    <w:rsid w:val="25E5545C"/>
    <w:rsid w:val="25FD92FF"/>
    <w:rsid w:val="262CC2FE"/>
    <w:rsid w:val="263EBDB3"/>
    <w:rsid w:val="26453F03"/>
    <w:rsid w:val="2679F7DC"/>
    <w:rsid w:val="267DF15C"/>
    <w:rsid w:val="26AB8AF1"/>
    <w:rsid w:val="26B7653A"/>
    <w:rsid w:val="26BC46AA"/>
    <w:rsid w:val="270AB376"/>
    <w:rsid w:val="270B694E"/>
    <w:rsid w:val="273BAFA8"/>
    <w:rsid w:val="2751200E"/>
    <w:rsid w:val="278EE0C2"/>
    <w:rsid w:val="279B5EAC"/>
    <w:rsid w:val="27A9B91A"/>
    <w:rsid w:val="280A6728"/>
    <w:rsid w:val="281B34AD"/>
    <w:rsid w:val="282198BF"/>
    <w:rsid w:val="2832F0EB"/>
    <w:rsid w:val="28899F72"/>
    <w:rsid w:val="289E72C3"/>
    <w:rsid w:val="28B568DD"/>
    <w:rsid w:val="291C4C4D"/>
    <w:rsid w:val="291E8E67"/>
    <w:rsid w:val="29D6C6C0"/>
    <w:rsid w:val="2A1131BE"/>
    <w:rsid w:val="2A18E962"/>
    <w:rsid w:val="2A1ACF65"/>
    <w:rsid w:val="2A1CBB87"/>
    <w:rsid w:val="2A323815"/>
    <w:rsid w:val="2A3D9893"/>
    <w:rsid w:val="2A3F36D6"/>
    <w:rsid w:val="2A4E6FF3"/>
    <w:rsid w:val="2A6DF3F2"/>
    <w:rsid w:val="2A810185"/>
    <w:rsid w:val="2A92A568"/>
    <w:rsid w:val="2A9CAA9D"/>
    <w:rsid w:val="2AA61008"/>
    <w:rsid w:val="2AA82D5A"/>
    <w:rsid w:val="2AD33FCD"/>
    <w:rsid w:val="2B1F3048"/>
    <w:rsid w:val="2B30F808"/>
    <w:rsid w:val="2B3443B7"/>
    <w:rsid w:val="2B39F75D"/>
    <w:rsid w:val="2BBE3A8D"/>
    <w:rsid w:val="2BC04EC9"/>
    <w:rsid w:val="2C094207"/>
    <w:rsid w:val="2C4D9D0B"/>
    <w:rsid w:val="2C582803"/>
    <w:rsid w:val="2C757BE7"/>
    <w:rsid w:val="2C77BA6A"/>
    <w:rsid w:val="2CB3EA1C"/>
    <w:rsid w:val="2CBFFCEB"/>
    <w:rsid w:val="2CF89A73"/>
    <w:rsid w:val="2D101610"/>
    <w:rsid w:val="2D39AB2D"/>
    <w:rsid w:val="2D6DE2AE"/>
    <w:rsid w:val="2DB8F6FD"/>
    <w:rsid w:val="2DE6C229"/>
    <w:rsid w:val="2DFEC91F"/>
    <w:rsid w:val="2E0DCD6B"/>
    <w:rsid w:val="2E1A381C"/>
    <w:rsid w:val="2E3E57CF"/>
    <w:rsid w:val="2E57FD02"/>
    <w:rsid w:val="2E6260A7"/>
    <w:rsid w:val="2E990939"/>
    <w:rsid w:val="2EC93C6B"/>
    <w:rsid w:val="2EEF8929"/>
    <w:rsid w:val="2F400B4A"/>
    <w:rsid w:val="2F4AFEA1"/>
    <w:rsid w:val="2F76AEA6"/>
    <w:rsid w:val="2F829F06"/>
    <w:rsid w:val="2FB5C2D7"/>
    <w:rsid w:val="2FC078DA"/>
    <w:rsid w:val="2FC0E425"/>
    <w:rsid w:val="2FC7E510"/>
    <w:rsid w:val="2FD874A1"/>
    <w:rsid w:val="301A031D"/>
    <w:rsid w:val="30A0CCC8"/>
    <w:rsid w:val="30A58B93"/>
    <w:rsid w:val="30D5B52C"/>
    <w:rsid w:val="30E6CA87"/>
    <w:rsid w:val="30FE73C7"/>
    <w:rsid w:val="312BAC9A"/>
    <w:rsid w:val="3179E682"/>
    <w:rsid w:val="31BD05BA"/>
    <w:rsid w:val="31C54BD1"/>
    <w:rsid w:val="31E7D571"/>
    <w:rsid w:val="323823EA"/>
    <w:rsid w:val="32859659"/>
    <w:rsid w:val="32953B97"/>
    <w:rsid w:val="32A3006B"/>
    <w:rsid w:val="32A4D78C"/>
    <w:rsid w:val="32D160A4"/>
    <w:rsid w:val="330C31D1"/>
    <w:rsid w:val="333C00B5"/>
    <w:rsid w:val="334C3386"/>
    <w:rsid w:val="33530BC2"/>
    <w:rsid w:val="3364E2DE"/>
    <w:rsid w:val="336A6370"/>
    <w:rsid w:val="336BB8EE"/>
    <w:rsid w:val="3381F0DC"/>
    <w:rsid w:val="3389D0F4"/>
    <w:rsid w:val="33A73C41"/>
    <w:rsid w:val="33B9FD71"/>
    <w:rsid w:val="33BB4AA9"/>
    <w:rsid w:val="33BCB616"/>
    <w:rsid w:val="33EFACF8"/>
    <w:rsid w:val="33F1CC65"/>
    <w:rsid w:val="340D822E"/>
    <w:rsid w:val="34126C76"/>
    <w:rsid w:val="341CACEE"/>
    <w:rsid w:val="342E0615"/>
    <w:rsid w:val="34303E3C"/>
    <w:rsid w:val="344F843E"/>
    <w:rsid w:val="3457AEB4"/>
    <w:rsid w:val="34610AA6"/>
    <w:rsid w:val="34853FFE"/>
    <w:rsid w:val="34B195D2"/>
    <w:rsid w:val="34BFA52E"/>
    <w:rsid w:val="34CB3E98"/>
    <w:rsid w:val="34FECFE8"/>
    <w:rsid w:val="350BDF83"/>
    <w:rsid w:val="3515082C"/>
    <w:rsid w:val="353A38B1"/>
    <w:rsid w:val="357D2D67"/>
    <w:rsid w:val="358AB3C5"/>
    <w:rsid w:val="35A04227"/>
    <w:rsid w:val="35B0580A"/>
    <w:rsid w:val="35B7F8AE"/>
    <w:rsid w:val="35CE8A6B"/>
    <w:rsid w:val="360A5ED8"/>
    <w:rsid w:val="360C078D"/>
    <w:rsid w:val="361342FA"/>
    <w:rsid w:val="3627887D"/>
    <w:rsid w:val="366D165F"/>
    <w:rsid w:val="367C052B"/>
    <w:rsid w:val="368F274A"/>
    <w:rsid w:val="371DB20E"/>
    <w:rsid w:val="37A0528C"/>
    <w:rsid w:val="37FA8002"/>
    <w:rsid w:val="383A4465"/>
    <w:rsid w:val="3852D9A3"/>
    <w:rsid w:val="388BF5D8"/>
    <w:rsid w:val="38961617"/>
    <w:rsid w:val="389D2B09"/>
    <w:rsid w:val="38A1907B"/>
    <w:rsid w:val="38B0EC4B"/>
    <w:rsid w:val="38B381FE"/>
    <w:rsid w:val="38B7E795"/>
    <w:rsid w:val="38D40ABA"/>
    <w:rsid w:val="39026FC9"/>
    <w:rsid w:val="394FFBF5"/>
    <w:rsid w:val="39A42BF2"/>
    <w:rsid w:val="39BC5DC6"/>
    <w:rsid w:val="39C4277B"/>
    <w:rsid w:val="39C71BD5"/>
    <w:rsid w:val="39DC2E05"/>
    <w:rsid w:val="3A1217DD"/>
    <w:rsid w:val="3A1435D9"/>
    <w:rsid w:val="3A2E01B1"/>
    <w:rsid w:val="3A4976EF"/>
    <w:rsid w:val="3A513865"/>
    <w:rsid w:val="3A70FBC2"/>
    <w:rsid w:val="3A85EB9A"/>
    <w:rsid w:val="3A897897"/>
    <w:rsid w:val="3A9504E2"/>
    <w:rsid w:val="3AA59B00"/>
    <w:rsid w:val="3AB0D83C"/>
    <w:rsid w:val="3AD1BB0B"/>
    <w:rsid w:val="3ADA837B"/>
    <w:rsid w:val="3B250BA2"/>
    <w:rsid w:val="3B259207"/>
    <w:rsid w:val="3B8B7EBE"/>
    <w:rsid w:val="3B8F4ADA"/>
    <w:rsid w:val="3BAD27B7"/>
    <w:rsid w:val="3BBFD395"/>
    <w:rsid w:val="3BCD9425"/>
    <w:rsid w:val="3BD74883"/>
    <w:rsid w:val="3BDCDC03"/>
    <w:rsid w:val="3BDFDCD9"/>
    <w:rsid w:val="3BE4E98C"/>
    <w:rsid w:val="3C0A4B3B"/>
    <w:rsid w:val="3C0CC51C"/>
    <w:rsid w:val="3C10EC46"/>
    <w:rsid w:val="3C243A42"/>
    <w:rsid w:val="3C39BEB1"/>
    <w:rsid w:val="3C453161"/>
    <w:rsid w:val="3C896065"/>
    <w:rsid w:val="3C96ACF2"/>
    <w:rsid w:val="3D006B56"/>
    <w:rsid w:val="3D1FE9C0"/>
    <w:rsid w:val="3D453CDC"/>
    <w:rsid w:val="3D46C836"/>
    <w:rsid w:val="3D5775D7"/>
    <w:rsid w:val="3DC03F8E"/>
    <w:rsid w:val="3DD9764B"/>
    <w:rsid w:val="3DE4B94E"/>
    <w:rsid w:val="3DE7323E"/>
    <w:rsid w:val="3DF6F655"/>
    <w:rsid w:val="3E1090D5"/>
    <w:rsid w:val="3E3C982C"/>
    <w:rsid w:val="3E6472D4"/>
    <w:rsid w:val="3E779813"/>
    <w:rsid w:val="3E88C7A2"/>
    <w:rsid w:val="3EAE1D2A"/>
    <w:rsid w:val="3EDA5679"/>
    <w:rsid w:val="3EF75F30"/>
    <w:rsid w:val="3F26E083"/>
    <w:rsid w:val="3F3DACC6"/>
    <w:rsid w:val="3F43575A"/>
    <w:rsid w:val="3F5027D4"/>
    <w:rsid w:val="3F8E87CC"/>
    <w:rsid w:val="3F968894"/>
    <w:rsid w:val="3FA419E4"/>
    <w:rsid w:val="3FA8A52E"/>
    <w:rsid w:val="3FC658DD"/>
    <w:rsid w:val="3FCC38AE"/>
    <w:rsid w:val="3FE07ADB"/>
    <w:rsid w:val="3FE44836"/>
    <w:rsid w:val="400D806D"/>
    <w:rsid w:val="40A8F4DA"/>
    <w:rsid w:val="40B250DB"/>
    <w:rsid w:val="40B9CFBF"/>
    <w:rsid w:val="40DD8A24"/>
    <w:rsid w:val="40E0F354"/>
    <w:rsid w:val="4133DF29"/>
    <w:rsid w:val="41503586"/>
    <w:rsid w:val="416C35FA"/>
    <w:rsid w:val="41D3AF86"/>
    <w:rsid w:val="4225BF0B"/>
    <w:rsid w:val="4226271F"/>
    <w:rsid w:val="4227D0E4"/>
    <w:rsid w:val="423477F8"/>
    <w:rsid w:val="423C73B3"/>
    <w:rsid w:val="4282CF13"/>
    <w:rsid w:val="4288FF85"/>
    <w:rsid w:val="42A84003"/>
    <w:rsid w:val="42B23CF8"/>
    <w:rsid w:val="42BBBE3F"/>
    <w:rsid w:val="42C763EE"/>
    <w:rsid w:val="42C8DFC1"/>
    <w:rsid w:val="42E6AEBA"/>
    <w:rsid w:val="42E7D477"/>
    <w:rsid w:val="42E8D29F"/>
    <w:rsid w:val="42F48663"/>
    <w:rsid w:val="4309DE24"/>
    <w:rsid w:val="431187F5"/>
    <w:rsid w:val="43306E0D"/>
    <w:rsid w:val="43404944"/>
    <w:rsid w:val="43A982D1"/>
    <w:rsid w:val="43D3EC98"/>
    <w:rsid w:val="43E5DB13"/>
    <w:rsid w:val="445EF430"/>
    <w:rsid w:val="448AFF4D"/>
    <w:rsid w:val="44A37FBC"/>
    <w:rsid w:val="44AD41D4"/>
    <w:rsid w:val="44E27473"/>
    <w:rsid w:val="44FC788D"/>
    <w:rsid w:val="451468FB"/>
    <w:rsid w:val="45282FD8"/>
    <w:rsid w:val="45991EF7"/>
    <w:rsid w:val="4599B281"/>
    <w:rsid w:val="459C69E0"/>
    <w:rsid w:val="45A38861"/>
    <w:rsid w:val="45ADE917"/>
    <w:rsid w:val="45CEE9FC"/>
    <w:rsid w:val="4621CA65"/>
    <w:rsid w:val="46348AAD"/>
    <w:rsid w:val="466A90F0"/>
    <w:rsid w:val="4686AEA3"/>
    <w:rsid w:val="468E88AE"/>
    <w:rsid w:val="469BB430"/>
    <w:rsid w:val="46AB044B"/>
    <w:rsid w:val="46C29093"/>
    <w:rsid w:val="46C6E06F"/>
    <w:rsid w:val="46C9371C"/>
    <w:rsid w:val="46D81D48"/>
    <w:rsid w:val="46FD382A"/>
    <w:rsid w:val="4701C1F3"/>
    <w:rsid w:val="47277DD6"/>
    <w:rsid w:val="472F661A"/>
    <w:rsid w:val="474201CD"/>
    <w:rsid w:val="4749A3AB"/>
    <w:rsid w:val="475C5FEC"/>
    <w:rsid w:val="47912B37"/>
    <w:rsid w:val="47918B41"/>
    <w:rsid w:val="47988836"/>
    <w:rsid w:val="47E09CB3"/>
    <w:rsid w:val="47E37F59"/>
    <w:rsid w:val="48008005"/>
    <w:rsid w:val="480E6166"/>
    <w:rsid w:val="481984F8"/>
    <w:rsid w:val="481A0109"/>
    <w:rsid w:val="482847ED"/>
    <w:rsid w:val="48288A12"/>
    <w:rsid w:val="482CE9F4"/>
    <w:rsid w:val="483B3E7B"/>
    <w:rsid w:val="48A87E62"/>
    <w:rsid w:val="49060710"/>
    <w:rsid w:val="4908D94A"/>
    <w:rsid w:val="490BF18D"/>
    <w:rsid w:val="493D3270"/>
    <w:rsid w:val="494404A2"/>
    <w:rsid w:val="495C4F87"/>
    <w:rsid w:val="495C71FB"/>
    <w:rsid w:val="496D183E"/>
    <w:rsid w:val="498DC087"/>
    <w:rsid w:val="49DB2F75"/>
    <w:rsid w:val="49DB94EB"/>
    <w:rsid w:val="49F577D4"/>
    <w:rsid w:val="49F9E9FD"/>
    <w:rsid w:val="4A014023"/>
    <w:rsid w:val="4A1664B7"/>
    <w:rsid w:val="4A27A367"/>
    <w:rsid w:val="4A80B550"/>
    <w:rsid w:val="4A8D626E"/>
    <w:rsid w:val="4AA77ED7"/>
    <w:rsid w:val="4AC49661"/>
    <w:rsid w:val="4AFEA899"/>
    <w:rsid w:val="4B148C9B"/>
    <w:rsid w:val="4B3CC386"/>
    <w:rsid w:val="4B4B852E"/>
    <w:rsid w:val="4B6FEA2E"/>
    <w:rsid w:val="4B813356"/>
    <w:rsid w:val="4B8744B3"/>
    <w:rsid w:val="4BBADC14"/>
    <w:rsid w:val="4BF4B140"/>
    <w:rsid w:val="4BFC3FFB"/>
    <w:rsid w:val="4C0BC6B8"/>
    <w:rsid w:val="4C2261ED"/>
    <w:rsid w:val="4C673581"/>
    <w:rsid w:val="4C89FD4B"/>
    <w:rsid w:val="4CECFED4"/>
    <w:rsid w:val="4D354BB7"/>
    <w:rsid w:val="4D6A3064"/>
    <w:rsid w:val="4E10B7D0"/>
    <w:rsid w:val="4E27B2E4"/>
    <w:rsid w:val="4E2B8D65"/>
    <w:rsid w:val="4E404F8F"/>
    <w:rsid w:val="4E669E01"/>
    <w:rsid w:val="4E7927FA"/>
    <w:rsid w:val="4E8FD9B6"/>
    <w:rsid w:val="4ECF5E2C"/>
    <w:rsid w:val="4ED459FA"/>
    <w:rsid w:val="4F122941"/>
    <w:rsid w:val="4F250582"/>
    <w:rsid w:val="4F28AAAC"/>
    <w:rsid w:val="4F318395"/>
    <w:rsid w:val="4F4671B1"/>
    <w:rsid w:val="4F875DDF"/>
    <w:rsid w:val="4FA422EF"/>
    <w:rsid w:val="4FCE9BDE"/>
    <w:rsid w:val="4FDEFA1E"/>
    <w:rsid w:val="50073862"/>
    <w:rsid w:val="5012D723"/>
    <w:rsid w:val="5015F775"/>
    <w:rsid w:val="5029C76A"/>
    <w:rsid w:val="504426B2"/>
    <w:rsid w:val="5049D6AD"/>
    <w:rsid w:val="50E4A61F"/>
    <w:rsid w:val="50E88AC0"/>
    <w:rsid w:val="51172075"/>
    <w:rsid w:val="514D626F"/>
    <w:rsid w:val="518FCED4"/>
    <w:rsid w:val="51A54666"/>
    <w:rsid w:val="51ABF9D3"/>
    <w:rsid w:val="51FF6713"/>
    <w:rsid w:val="52039028"/>
    <w:rsid w:val="5208A75A"/>
    <w:rsid w:val="522B2E65"/>
    <w:rsid w:val="522EB748"/>
    <w:rsid w:val="523EC150"/>
    <w:rsid w:val="525CE0F6"/>
    <w:rsid w:val="5260553C"/>
    <w:rsid w:val="526248CF"/>
    <w:rsid w:val="52DAD726"/>
    <w:rsid w:val="52E8362E"/>
    <w:rsid w:val="52F8C9EE"/>
    <w:rsid w:val="532AC204"/>
    <w:rsid w:val="532CD599"/>
    <w:rsid w:val="535B3188"/>
    <w:rsid w:val="5391CF7C"/>
    <w:rsid w:val="53C6E982"/>
    <w:rsid w:val="53E157A4"/>
    <w:rsid w:val="53EC0A63"/>
    <w:rsid w:val="54086CC0"/>
    <w:rsid w:val="541BC950"/>
    <w:rsid w:val="542CBEE5"/>
    <w:rsid w:val="542FA9BC"/>
    <w:rsid w:val="54474ABA"/>
    <w:rsid w:val="54525C66"/>
    <w:rsid w:val="5458EDAD"/>
    <w:rsid w:val="545BB7EB"/>
    <w:rsid w:val="547080E7"/>
    <w:rsid w:val="549EE3E5"/>
    <w:rsid w:val="54B085EB"/>
    <w:rsid w:val="54C0EF01"/>
    <w:rsid w:val="54CE8273"/>
    <w:rsid w:val="54EAA023"/>
    <w:rsid w:val="54F1B05C"/>
    <w:rsid w:val="55059114"/>
    <w:rsid w:val="5509D917"/>
    <w:rsid w:val="551DB351"/>
    <w:rsid w:val="553E1E89"/>
    <w:rsid w:val="55728449"/>
    <w:rsid w:val="559E3FD5"/>
    <w:rsid w:val="55B01908"/>
    <w:rsid w:val="55D2704B"/>
    <w:rsid w:val="56682A93"/>
    <w:rsid w:val="5685CE74"/>
    <w:rsid w:val="56955990"/>
    <w:rsid w:val="5696418F"/>
    <w:rsid w:val="569B79B1"/>
    <w:rsid w:val="56A066E8"/>
    <w:rsid w:val="56A6E223"/>
    <w:rsid w:val="5726CAC9"/>
    <w:rsid w:val="57688B8D"/>
    <w:rsid w:val="57AF2564"/>
    <w:rsid w:val="57B6542E"/>
    <w:rsid w:val="57CD239F"/>
    <w:rsid w:val="57E7E91A"/>
    <w:rsid w:val="57EC04DB"/>
    <w:rsid w:val="57FCE254"/>
    <w:rsid w:val="58162008"/>
    <w:rsid w:val="5829E64A"/>
    <w:rsid w:val="5854B720"/>
    <w:rsid w:val="585824F8"/>
    <w:rsid w:val="5869946D"/>
    <w:rsid w:val="5878568B"/>
    <w:rsid w:val="587D3F20"/>
    <w:rsid w:val="5889BC3C"/>
    <w:rsid w:val="589C203B"/>
    <w:rsid w:val="58D3C59E"/>
    <w:rsid w:val="59126499"/>
    <w:rsid w:val="593754F0"/>
    <w:rsid w:val="5963C074"/>
    <w:rsid w:val="59AB82FB"/>
    <w:rsid w:val="59C3FA05"/>
    <w:rsid w:val="59EBF5DE"/>
    <w:rsid w:val="59F4117C"/>
    <w:rsid w:val="5A172100"/>
    <w:rsid w:val="5A565A87"/>
    <w:rsid w:val="5A70175C"/>
    <w:rsid w:val="5A7BDF93"/>
    <w:rsid w:val="5A8F72C5"/>
    <w:rsid w:val="5ACFBC6E"/>
    <w:rsid w:val="5ACFFDC7"/>
    <w:rsid w:val="5ADCC930"/>
    <w:rsid w:val="5AFA2915"/>
    <w:rsid w:val="5B0DFBFA"/>
    <w:rsid w:val="5B4BDA9A"/>
    <w:rsid w:val="5B4C5867"/>
    <w:rsid w:val="5B5568E6"/>
    <w:rsid w:val="5B791F70"/>
    <w:rsid w:val="5B83724B"/>
    <w:rsid w:val="5BB168C1"/>
    <w:rsid w:val="5C03FC4C"/>
    <w:rsid w:val="5C111B99"/>
    <w:rsid w:val="5C134118"/>
    <w:rsid w:val="5C35076D"/>
    <w:rsid w:val="5C3DFE23"/>
    <w:rsid w:val="5C4E115C"/>
    <w:rsid w:val="5C4E8D02"/>
    <w:rsid w:val="5C98A1A8"/>
    <w:rsid w:val="5CB69A36"/>
    <w:rsid w:val="5CD749EE"/>
    <w:rsid w:val="5D03AE90"/>
    <w:rsid w:val="5D4688A4"/>
    <w:rsid w:val="5D513798"/>
    <w:rsid w:val="5DCCA899"/>
    <w:rsid w:val="5DE94FA9"/>
    <w:rsid w:val="5E50CA00"/>
    <w:rsid w:val="5E560DC3"/>
    <w:rsid w:val="5E67E318"/>
    <w:rsid w:val="5EBCA7A7"/>
    <w:rsid w:val="5EC35F36"/>
    <w:rsid w:val="5EDE00B2"/>
    <w:rsid w:val="5F01FEF3"/>
    <w:rsid w:val="5F024CBF"/>
    <w:rsid w:val="5F0B7A88"/>
    <w:rsid w:val="5F3280DD"/>
    <w:rsid w:val="5F45F468"/>
    <w:rsid w:val="5F5388B0"/>
    <w:rsid w:val="5F682265"/>
    <w:rsid w:val="5F86EBAE"/>
    <w:rsid w:val="5F889A39"/>
    <w:rsid w:val="5FB82D05"/>
    <w:rsid w:val="5FBA4808"/>
    <w:rsid w:val="5FBB6265"/>
    <w:rsid w:val="5FC6B13F"/>
    <w:rsid w:val="5FD35413"/>
    <w:rsid w:val="5FD9244F"/>
    <w:rsid w:val="5FF5EF5C"/>
    <w:rsid w:val="600403B6"/>
    <w:rsid w:val="60152CAD"/>
    <w:rsid w:val="6028A822"/>
    <w:rsid w:val="60313977"/>
    <w:rsid w:val="603FB55C"/>
    <w:rsid w:val="6047215A"/>
    <w:rsid w:val="605FF445"/>
    <w:rsid w:val="6075CA6D"/>
    <w:rsid w:val="607FCD88"/>
    <w:rsid w:val="609C87DB"/>
    <w:rsid w:val="60DC2F0A"/>
    <w:rsid w:val="60DE2D59"/>
    <w:rsid w:val="60EB5FD2"/>
    <w:rsid w:val="60F3A0BD"/>
    <w:rsid w:val="60F75EA5"/>
    <w:rsid w:val="6112B0A1"/>
    <w:rsid w:val="6112B41C"/>
    <w:rsid w:val="61346E4E"/>
    <w:rsid w:val="6135B587"/>
    <w:rsid w:val="613E3987"/>
    <w:rsid w:val="616AAC1A"/>
    <w:rsid w:val="617C614B"/>
    <w:rsid w:val="61944F06"/>
    <w:rsid w:val="61BF73C3"/>
    <w:rsid w:val="61CD2B1B"/>
    <w:rsid w:val="61D03D98"/>
    <w:rsid w:val="61D5FB9A"/>
    <w:rsid w:val="6210F756"/>
    <w:rsid w:val="62449501"/>
    <w:rsid w:val="62B94BBE"/>
    <w:rsid w:val="62D82D01"/>
    <w:rsid w:val="63165CAE"/>
    <w:rsid w:val="631D94C4"/>
    <w:rsid w:val="639F9A31"/>
    <w:rsid w:val="639FC719"/>
    <w:rsid w:val="64181191"/>
    <w:rsid w:val="641D93E5"/>
    <w:rsid w:val="641EE473"/>
    <w:rsid w:val="642EAEA8"/>
    <w:rsid w:val="64AA1477"/>
    <w:rsid w:val="64C1B997"/>
    <w:rsid w:val="64DF2148"/>
    <w:rsid w:val="64F62C70"/>
    <w:rsid w:val="65002AE8"/>
    <w:rsid w:val="650F518B"/>
    <w:rsid w:val="6518BA67"/>
    <w:rsid w:val="653E255F"/>
    <w:rsid w:val="6567CEF4"/>
    <w:rsid w:val="656DB26E"/>
    <w:rsid w:val="6570B95F"/>
    <w:rsid w:val="658BB19A"/>
    <w:rsid w:val="65E490C8"/>
    <w:rsid w:val="65E8F56E"/>
    <w:rsid w:val="65ED0616"/>
    <w:rsid w:val="65EF219F"/>
    <w:rsid w:val="65FFC4EC"/>
    <w:rsid w:val="6602D2DC"/>
    <w:rsid w:val="660F6EF8"/>
    <w:rsid w:val="662D2A00"/>
    <w:rsid w:val="664A8E54"/>
    <w:rsid w:val="667641AB"/>
    <w:rsid w:val="66906FF3"/>
    <w:rsid w:val="66CE25B3"/>
    <w:rsid w:val="66F92D52"/>
    <w:rsid w:val="6730CAFF"/>
    <w:rsid w:val="67319A34"/>
    <w:rsid w:val="6735047A"/>
    <w:rsid w:val="678C09D2"/>
    <w:rsid w:val="678C344C"/>
    <w:rsid w:val="67934162"/>
    <w:rsid w:val="679AC176"/>
    <w:rsid w:val="67BCF019"/>
    <w:rsid w:val="67C446C4"/>
    <w:rsid w:val="6822ADC6"/>
    <w:rsid w:val="684C93B9"/>
    <w:rsid w:val="68A85FEC"/>
    <w:rsid w:val="68C94137"/>
    <w:rsid w:val="68CA423C"/>
    <w:rsid w:val="68E078D5"/>
    <w:rsid w:val="6917B914"/>
    <w:rsid w:val="692127B3"/>
    <w:rsid w:val="6940FF07"/>
    <w:rsid w:val="694BD53E"/>
    <w:rsid w:val="695CC066"/>
    <w:rsid w:val="69AFB198"/>
    <w:rsid w:val="69B850A2"/>
    <w:rsid w:val="6A1B2424"/>
    <w:rsid w:val="6A240E81"/>
    <w:rsid w:val="6A56F0B9"/>
    <w:rsid w:val="6AA9728E"/>
    <w:rsid w:val="6AA97DDB"/>
    <w:rsid w:val="6ACBEFDC"/>
    <w:rsid w:val="6AE43D4C"/>
    <w:rsid w:val="6B082D81"/>
    <w:rsid w:val="6B2C7DC0"/>
    <w:rsid w:val="6B37C89F"/>
    <w:rsid w:val="6B3B85EA"/>
    <w:rsid w:val="6B3E9127"/>
    <w:rsid w:val="6B8F58C3"/>
    <w:rsid w:val="6BB86705"/>
    <w:rsid w:val="6BC07992"/>
    <w:rsid w:val="6BC9A92A"/>
    <w:rsid w:val="6BCD2442"/>
    <w:rsid w:val="6BD60EA7"/>
    <w:rsid w:val="6BE47896"/>
    <w:rsid w:val="6C0CD47B"/>
    <w:rsid w:val="6C0DB35A"/>
    <w:rsid w:val="6C33141C"/>
    <w:rsid w:val="6C48918D"/>
    <w:rsid w:val="6C5C13FB"/>
    <w:rsid w:val="6CB8BD38"/>
    <w:rsid w:val="6CE81A13"/>
    <w:rsid w:val="6D2E7750"/>
    <w:rsid w:val="6D54B2DF"/>
    <w:rsid w:val="6D8CE717"/>
    <w:rsid w:val="6DA1C7FA"/>
    <w:rsid w:val="6DA7751F"/>
    <w:rsid w:val="6DEE1AD0"/>
    <w:rsid w:val="6E6A55E6"/>
    <w:rsid w:val="6E8EAFB1"/>
    <w:rsid w:val="6EE190BA"/>
    <w:rsid w:val="6EE440FC"/>
    <w:rsid w:val="6F30B2A7"/>
    <w:rsid w:val="6F3925D0"/>
    <w:rsid w:val="6F50217A"/>
    <w:rsid w:val="6F50EA71"/>
    <w:rsid w:val="6F52A923"/>
    <w:rsid w:val="6F58505F"/>
    <w:rsid w:val="6F64093A"/>
    <w:rsid w:val="6FA9EC27"/>
    <w:rsid w:val="6FC25B21"/>
    <w:rsid w:val="6FCA3236"/>
    <w:rsid w:val="6FCFFCEF"/>
    <w:rsid w:val="6FD2107C"/>
    <w:rsid w:val="6FE23043"/>
    <w:rsid w:val="707715F3"/>
    <w:rsid w:val="707E3024"/>
    <w:rsid w:val="7085D15A"/>
    <w:rsid w:val="70989C77"/>
    <w:rsid w:val="70C830F3"/>
    <w:rsid w:val="70DA5A05"/>
    <w:rsid w:val="70F48F8F"/>
    <w:rsid w:val="70F6ADB8"/>
    <w:rsid w:val="70FC03AD"/>
    <w:rsid w:val="71134C8C"/>
    <w:rsid w:val="713D2AC0"/>
    <w:rsid w:val="715D610F"/>
    <w:rsid w:val="719656DB"/>
    <w:rsid w:val="719DF169"/>
    <w:rsid w:val="71A827F8"/>
    <w:rsid w:val="71B79F60"/>
    <w:rsid w:val="72192D15"/>
    <w:rsid w:val="7231D189"/>
    <w:rsid w:val="7261B1A8"/>
    <w:rsid w:val="728A258E"/>
    <w:rsid w:val="72B2062C"/>
    <w:rsid w:val="72CE03B8"/>
    <w:rsid w:val="72CE9211"/>
    <w:rsid w:val="72CECF80"/>
    <w:rsid w:val="72E818F1"/>
    <w:rsid w:val="72F60046"/>
    <w:rsid w:val="7300BF35"/>
    <w:rsid w:val="7313124B"/>
    <w:rsid w:val="7339A2AD"/>
    <w:rsid w:val="7361D632"/>
    <w:rsid w:val="73660099"/>
    <w:rsid w:val="73985D8E"/>
    <w:rsid w:val="73C36BDB"/>
    <w:rsid w:val="73E4A915"/>
    <w:rsid w:val="74065B50"/>
    <w:rsid w:val="7448A0CC"/>
    <w:rsid w:val="74778B1E"/>
    <w:rsid w:val="7480F980"/>
    <w:rsid w:val="749D1FF7"/>
    <w:rsid w:val="74C7EFDC"/>
    <w:rsid w:val="74D01074"/>
    <w:rsid w:val="74F20F00"/>
    <w:rsid w:val="75021E22"/>
    <w:rsid w:val="75091240"/>
    <w:rsid w:val="750CD384"/>
    <w:rsid w:val="750D1226"/>
    <w:rsid w:val="7515DE5F"/>
    <w:rsid w:val="7528FCDE"/>
    <w:rsid w:val="755ADC12"/>
    <w:rsid w:val="758D99A9"/>
    <w:rsid w:val="75A0C264"/>
    <w:rsid w:val="75A52AA2"/>
    <w:rsid w:val="75B110F9"/>
    <w:rsid w:val="75C608FB"/>
    <w:rsid w:val="76043A95"/>
    <w:rsid w:val="760774C4"/>
    <w:rsid w:val="761412DF"/>
    <w:rsid w:val="761A3993"/>
    <w:rsid w:val="762ED943"/>
    <w:rsid w:val="763D0A86"/>
    <w:rsid w:val="766E81BC"/>
    <w:rsid w:val="768D9F86"/>
    <w:rsid w:val="768E8CD1"/>
    <w:rsid w:val="76BBD95B"/>
    <w:rsid w:val="77081407"/>
    <w:rsid w:val="7713049F"/>
    <w:rsid w:val="771920C6"/>
    <w:rsid w:val="77277CC1"/>
    <w:rsid w:val="773DC20F"/>
    <w:rsid w:val="77407FED"/>
    <w:rsid w:val="774E98EB"/>
    <w:rsid w:val="7787AE02"/>
    <w:rsid w:val="77B4C92A"/>
    <w:rsid w:val="77C2D7AE"/>
    <w:rsid w:val="78092CFC"/>
    <w:rsid w:val="7827D6B2"/>
    <w:rsid w:val="78539566"/>
    <w:rsid w:val="7866380D"/>
    <w:rsid w:val="7889899A"/>
    <w:rsid w:val="78DA4DC3"/>
    <w:rsid w:val="78F23B4F"/>
    <w:rsid w:val="78F8C869"/>
    <w:rsid w:val="7932FF01"/>
    <w:rsid w:val="7987C524"/>
    <w:rsid w:val="79AA2291"/>
    <w:rsid w:val="79AAC57B"/>
    <w:rsid w:val="79B0C207"/>
    <w:rsid w:val="79DDB8DA"/>
    <w:rsid w:val="79EB19EB"/>
    <w:rsid w:val="79F814E8"/>
    <w:rsid w:val="79FB3CC9"/>
    <w:rsid w:val="7A6C2623"/>
    <w:rsid w:val="7A6F7B93"/>
    <w:rsid w:val="7A700004"/>
    <w:rsid w:val="7AA55D05"/>
    <w:rsid w:val="7AAA63C1"/>
    <w:rsid w:val="7AD12AEE"/>
    <w:rsid w:val="7B007E34"/>
    <w:rsid w:val="7B1E72DB"/>
    <w:rsid w:val="7B1E73FB"/>
    <w:rsid w:val="7B6E30B0"/>
    <w:rsid w:val="7C068B61"/>
    <w:rsid w:val="7C21F80C"/>
    <w:rsid w:val="7C23A764"/>
    <w:rsid w:val="7C29370A"/>
    <w:rsid w:val="7C2CEF1F"/>
    <w:rsid w:val="7C2EDF9C"/>
    <w:rsid w:val="7C5984D0"/>
    <w:rsid w:val="7C9080DE"/>
    <w:rsid w:val="7CA9C716"/>
    <w:rsid w:val="7CBAD36D"/>
    <w:rsid w:val="7CCA4E6F"/>
    <w:rsid w:val="7CD1D198"/>
    <w:rsid w:val="7CD9F210"/>
    <w:rsid w:val="7D0CDF25"/>
    <w:rsid w:val="7D1574FD"/>
    <w:rsid w:val="7D63D087"/>
    <w:rsid w:val="7D7C6CBA"/>
    <w:rsid w:val="7DA6C1C5"/>
    <w:rsid w:val="7DAC44B0"/>
    <w:rsid w:val="7DC1DD67"/>
    <w:rsid w:val="7DC55E53"/>
    <w:rsid w:val="7DD32512"/>
    <w:rsid w:val="7E290549"/>
    <w:rsid w:val="7E4133C9"/>
    <w:rsid w:val="7E6AA344"/>
    <w:rsid w:val="7E72D94F"/>
    <w:rsid w:val="7E894D89"/>
    <w:rsid w:val="7E920FBE"/>
    <w:rsid w:val="7E96BC9F"/>
    <w:rsid w:val="7E9F4DA6"/>
    <w:rsid w:val="7EC5507E"/>
    <w:rsid w:val="7EFAAEF0"/>
    <w:rsid w:val="7F15122A"/>
    <w:rsid w:val="7F19F337"/>
    <w:rsid w:val="7F64C99A"/>
    <w:rsid w:val="7F97D197"/>
    <w:rsid w:val="7F9A2020"/>
    <w:rsid w:val="7FEA5D18"/>
    <w:rsid w:val="7FFB758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9EE99"/>
  <w15:docId w15:val="{EF25443B-5F10-6D42-974D-A3DF8DCEF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s-ES_trad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1FA"/>
  </w:style>
  <w:style w:type="paragraph" w:styleId="Ttulo1">
    <w:name w:val="heading 1"/>
    <w:basedOn w:val="Normal"/>
    <w:next w:val="Normal"/>
    <w:link w:val="Ttulo1Car"/>
    <w:uiPriority w:val="9"/>
    <w:qFormat/>
    <w:rsid w:val="00F02307"/>
    <w:pPr>
      <w:keepNext/>
      <w:numPr>
        <w:numId w:val="22"/>
      </w:numPr>
      <w:spacing w:line="480" w:lineRule="auto"/>
      <w:outlineLvl w:val="0"/>
    </w:pPr>
    <w:rPr>
      <w:b/>
      <w:bCs/>
      <w:lang w:val="es-ES_tradnl" w:eastAsia="es-ES"/>
    </w:rPr>
  </w:style>
  <w:style w:type="paragraph" w:styleId="Ttulo2">
    <w:name w:val="heading 2"/>
    <w:basedOn w:val="Normal"/>
    <w:next w:val="Normal"/>
    <w:link w:val="Ttulo2Car"/>
    <w:uiPriority w:val="9"/>
    <w:unhideWhenUsed/>
    <w:qFormat/>
    <w:rsid w:val="00994FF1"/>
    <w:pPr>
      <w:keepNext/>
      <w:keepLines/>
      <w:numPr>
        <w:ilvl w:val="1"/>
        <w:numId w:val="22"/>
      </w:numPr>
      <w:spacing w:before="200"/>
      <w:outlineLvl w:val="1"/>
    </w:pPr>
    <w:rPr>
      <w:rFonts w:eastAsiaTheme="majorEastAsia" w:cstheme="majorBidi"/>
      <w:b/>
      <w:bCs/>
      <w:color w:val="000000" w:themeColor="text1"/>
      <w:szCs w:val="26"/>
    </w:rPr>
  </w:style>
  <w:style w:type="paragraph" w:styleId="Ttulo3">
    <w:name w:val="heading 3"/>
    <w:basedOn w:val="Normal"/>
    <w:next w:val="Normal"/>
    <w:link w:val="Ttulo3Car"/>
    <w:uiPriority w:val="9"/>
    <w:unhideWhenUsed/>
    <w:qFormat/>
    <w:rsid w:val="00994FF1"/>
    <w:pPr>
      <w:keepNext/>
      <w:keepLines/>
      <w:numPr>
        <w:ilvl w:val="2"/>
        <w:numId w:val="22"/>
      </w:numPr>
      <w:spacing w:before="200" w:line="480" w:lineRule="auto"/>
      <w:jc w:val="both"/>
      <w:outlineLvl w:val="2"/>
    </w:pPr>
    <w:rPr>
      <w:rFonts w:eastAsiaTheme="majorEastAsia" w:cstheme="majorBidi"/>
      <w:b/>
      <w:bCs/>
      <w:color w:val="000000" w:themeColor="text1"/>
      <w:lang w:val="es-ES_tradnl" w:eastAsia="es-ES"/>
    </w:rPr>
  </w:style>
  <w:style w:type="paragraph" w:styleId="Ttulo4">
    <w:name w:val="heading 4"/>
    <w:basedOn w:val="Normal"/>
    <w:next w:val="Normal"/>
    <w:uiPriority w:val="9"/>
    <w:unhideWhenUsed/>
    <w:qFormat/>
    <w:pPr>
      <w:keepNext/>
      <w:keepLines/>
      <w:numPr>
        <w:ilvl w:val="3"/>
        <w:numId w:val="22"/>
      </w:numPr>
      <w:spacing w:before="240" w:after="40"/>
      <w:outlineLvl w:val="3"/>
    </w:pPr>
    <w:rPr>
      <w:b/>
    </w:rPr>
  </w:style>
  <w:style w:type="paragraph" w:styleId="Ttulo5">
    <w:name w:val="heading 5"/>
    <w:basedOn w:val="Normal"/>
    <w:next w:val="Normal"/>
    <w:link w:val="Ttulo5Car"/>
    <w:uiPriority w:val="9"/>
    <w:semiHidden/>
    <w:unhideWhenUsed/>
    <w:qFormat/>
    <w:rsid w:val="00322777"/>
    <w:pPr>
      <w:keepNext/>
      <w:keepLines/>
      <w:numPr>
        <w:ilvl w:val="4"/>
        <w:numId w:val="22"/>
      </w:numPr>
      <w:spacing w:before="4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uiPriority w:val="9"/>
    <w:semiHidden/>
    <w:unhideWhenUsed/>
    <w:qFormat/>
    <w:pPr>
      <w:keepNext/>
      <w:keepLines/>
      <w:numPr>
        <w:ilvl w:val="5"/>
        <w:numId w:val="22"/>
      </w:numPr>
      <w:spacing w:before="200" w:after="40"/>
      <w:outlineLvl w:val="5"/>
    </w:pPr>
    <w:rPr>
      <w:b/>
      <w:sz w:val="20"/>
      <w:szCs w:val="20"/>
    </w:rPr>
  </w:style>
  <w:style w:type="paragraph" w:styleId="Ttulo7">
    <w:name w:val="heading 7"/>
    <w:basedOn w:val="Normal"/>
    <w:next w:val="Normal"/>
    <w:link w:val="Ttulo7Car"/>
    <w:uiPriority w:val="9"/>
    <w:semiHidden/>
    <w:unhideWhenUsed/>
    <w:qFormat/>
    <w:rsid w:val="00A43E50"/>
    <w:pPr>
      <w:keepNext/>
      <w:keepLines/>
      <w:numPr>
        <w:ilvl w:val="6"/>
        <w:numId w:val="22"/>
      </w:numPr>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uiPriority w:val="9"/>
    <w:semiHidden/>
    <w:unhideWhenUsed/>
    <w:qFormat/>
    <w:rsid w:val="00A43E50"/>
    <w:pPr>
      <w:keepNext/>
      <w:keepLines/>
      <w:numPr>
        <w:ilvl w:val="7"/>
        <w:numId w:val="22"/>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A43E50"/>
    <w:pPr>
      <w:keepNext/>
      <w:keepLines/>
      <w:numPr>
        <w:ilvl w:val="8"/>
        <w:numId w:val="2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uiPriority w:val="10"/>
    <w:qFormat/>
    <w:rsid w:val="00C7481A"/>
    <w:pPr>
      <w:spacing w:line="360" w:lineRule="auto"/>
      <w:jc w:val="center"/>
    </w:pPr>
    <w:rPr>
      <w:b/>
      <w:bCs/>
      <w:lang w:val="es-ES_tradnl" w:eastAsia="es-ES"/>
    </w:rPr>
  </w:style>
  <w:style w:type="table" w:customStyle="1" w:styleId="TableNormal2">
    <w:name w:val="Table Normal2"/>
    <w:tblPr>
      <w:tblCellMar>
        <w:top w:w="0" w:type="dxa"/>
        <w:left w:w="0" w:type="dxa"/>
        <w:bottom w:w="0" w:type="dxa"/>
        <w:right w:w="0" w:type="dxa"/>
      </w:tblCellMar>
    </w:tblPr>
  </w:style>
  <w:style w:type="character" w:styleId="Hipervnculo">
    <w:name w:val="Hyperlink"/>
    <w:uiPriority w:val="99"/>
    <w:rsid w:val="00C7481A"/>
    <w:rPr>
      <w:color w:val="0000FF"/>
      <w:u w:val="single"/>
    </w:rPr>
  </w:style>
  <w:style w:type="paragraph" w:styleId="Encabezado">
    <w:name w:val="header"/>
    <w:basedOn w:val="Normal"/>
    <w:link w:val="EncabezadoCar"/>
    <w:rsid w:val="00305D61"/>
    <w:pPr>
      <w:tabs>
        <w:tab w:val="center" w:pos="4252"/>
        <w:tab w:val="right" w:pos="8504"/>
      </w:tabs>
      <w:spacing w:line="480" w:lineRule="auto"/>
      <w:jc w:val="both"/>
    </w:pPr>
    <w:rPr>
      <w:lang w:val="es-ES_tradnl" w:eastAsia="es-ES"/>
    </w:rPr>
  </w:style>
  <w:style w:type="paragraph" w:styleId="Piedepgina">
    <w:name w:val="footer"/>
    <w:basedOn w:val="Normal"/>
    <w:link w:val="PiedepginaCar"/>
    <w:uiPriority w:val="99"/>
    <w:rsid w:val="00305D61"/>
    <w:pPr>
      <w:tabs>
        <w:tab w:val="center" w:pos="4252"/>
        <w:tab w:val="right" w:pos="8504"/>
      </w:tabs>
      <w:spacing w:line="480" w:lineRule="auto"/>
      <w:jc w:val="both"/>
    </w:pPr>
    <w:rPr>
      <w:lang w:val="es-ES_tradnl" w:eastAsia="es-ES"/>
    </w:rPr>
  </w:style>
  <w:style w:type="character" w:styleId="Nmerodepgina">
    <w:name w:val="page number"/>
    <w:basedOn w:val="Fuentedeprrafopredeter"/>
    <w:rsid w:val="00305D61"/>
  </w:style>
  <w:style w:type="character" w:styleId="Refdecomentario">
    <w:name w:val="annotation reference"/>
    <w:uiPriority w:val="99"/>
    <w:semiHidden/>
    <w:rsid w:val="00B40E1A"/>
    <w:rPr>
      <w:sz w:val="16"/>
      <w:szCs w:val="16"/>
    </w:rPr>
  </w:style>
  <w:style w:type="paragraph" w:styleId="Textocomentario">
    <w:name w:val="annotation text"/>
    <w:basedOn w:val="Normal"/>
    <w:link w:val="TextocomentarioCar"/>
    <w:uiPriority w:val="99"/>
    <w:semiHidden/>
    <w:rsid w:val="00B40E1A"/>
    <w:rPr>
      <w:sz w:val="20"/>
      <w:szCs w:val="20"/>
      <w:lang w:val="en-US"/>
    </w:rPr>
  </w:style>
  <w:style w:type="paragraph" w:styleId="Textodeglobo">
    <w:name w:val="Balloon Text"/>
    <w:basedOn w:val="Normal"/>
    <w:semiHidden/>
    <w:rsid w:val="00B40E1A"/>
    <w:rPr>
      <w:rFonts w:ascii="Tahoma" w:hAnsi="Tahoma" w:cs="Tahoma"/>
      <w:sz w:val="16"/>
      <w:szCs w:val="16"/>
    </w:rPr>
  </w:style>
  <w:style w:type="paragraph" w:styleId="Textoindependiente">
    <w:name w:val="Body Text"/>
    <w:basedOn w:val="Normal"/>
    <w:rsid w:val="00E26A5F"/>
    <w:pPr>
      <w:spacing w:line="360" w:lineRule="auto"/>
      <w:jc w:val="both"/>
    </w:pPr>
    <w:rPr>
      <w:lang w:val="es-ES_tradnl" w:eastAsia="es-ES"/>
    </w:rPr>
  </w:style>
  <w:style w:type="character" w:customStyle="1" w:styleId="medium-normal">
    <w:name w:val="medium-normal"/>
    <w:basedOn w:val="Fuentedeprrafopredeter"/>
    <w:rsid w:val="00332ACF"/>
  </w:style>
  <w:style w:type="character" w:styleId="nfasis">
    <w:name w:val="Emphasis"/>
    <w:uiPriority w:val="20"/>
    <w:qFormat/>
    <w:rsid w:val="00332ACF"/>
    <w:rPr>
      <w:i/>
      <w:iCs/>
    </w:rPr>
  </w:style>
  <w:style w:type="paragraph" w:styleId="Asuntodelcomentario">
    <w:name w:val="annotation subject"/>
    <w:basedOn w:val="Textocomentario"/>
    <w:next w:val="Textocomentario"/>
    <w:semiHidden/>
    <w:rsid w:val="007C534F"/>
    <w:rPr>
      <w:b/>
      <w:bCs/>
      <w:lang w:val="es-ES"/>
    </w:rPr>
  </w:style>
  <w:style w:type="paragraph" w:customStyle="1" w:styleId="fulltext-textfulltext-indent">
    <w:name w:val="fulltext-text fulltext-indent"/>
    <w:basedOn w:val="Normal"/>
    <w:rsid w:val="00D533BB"/>
    <w:pPr>
      <w:spacing w:before="100" w:beforeAutospacing="1" w:after="100" w:afterAutospacing="1" w:line="480" w:lineRule="auto"/>
      <w:jc w:val="both"/>
    </w:pPr>
    <w:rPr>
      <w:lang w:val="es-ES_tradnl" w:eastAsia="es-ES"/>
    </w:rPr>
  </w:style>
  <w:style w:type="character" w:customStyle="1" w:styleId="apple-converted-space">
    <w:name w:val="apple-converted-space"/>
    <w:basedOn w:val="Fuentedeprrafopredeter"/>
    <w:rsid w:val="00D50E47"/>
  </w:style>
  <w:style w:type="character" w:customStyle="1" w:styleId="underline">
    <w:name w:val="underline"/>
    <w:basedOn w:val="Fuentedeprrafopredeter"/>
    <w:rsid w:val="00CA7A71"/>
  </w:style>
  <w:style w:type="character" w:customStyle="1" w:styleId="Ttulo3Car">
    <w:name w:val="Título 3 Car"/>
    <w:basedOn w:val="Fuentedeprrafopredeter"/>
    <w:link w:val="Ttulo3"/>
    <w:uiPriority w:val="9"/>
    <w:rsid w:val="00994FF1"/>
    <w:rPr>
      <w:rFonts w:eastAsiaTheme="majorEastAsia" w:cstheme="majorBidi"/>
      <w:b/>
      <w:bCs/>
      <w:color w:val="000000" w:themeColor="text1"/>
      <w:lang w:val="es-ES_tradnl" w:eastAsia="es-ES"/>
    </w:rPr>
  </w:style>
  <w:style w:type="character" w:customStyle="1" w:styleId="qword">
    <w:name w:val="qword"/>
    <w:basedOn w:val="Fuentedeprrafopredeter"/>
    <w:rsid w:val="00711D9A"/>
  </w:style>
  <w:style w:type="paragraph" w:styleId="NormalWeb">
    <w:name w:val="Normal (Web)"/>
    <w:basedOn w:val="Normal"/>
    <w:uiPriority w:val="99"/>
    <w:unhideWhenUsed/>
    <w:rsid w:val="00B57DE3"/>
    <w:pPr>
      <w:spacing w:before="100" w:beforeAutospacing="1" w:after="100" w:afterAutospacing="1" w:line="480" w:lineRule="auto"/>
      <w:jc w:val="both"/>
    </w:pPr>
    <w:rPr>
      <w:lang w:val="es-ES_tradnl" w:eastAsia="es-ES"/>
    </w:rPr>
  </w:style>
  <w:style w:type="character" w:customStyle="1" w:styleId="MapadeldocumentoCar">
    <w:name w:val="Mapa del documento Car"/>
    <w:basedOn w:val="Fuentedeprrafopredeter"/>
    <w:link w:val="Mapadeldocumento"/>
    <w:uiPriority w:val="99"/>
    <w:semiHidden/>
    <w:rsid w:val="000705DC"/>
    <w:rPr>
      <w:rFonts w:ascii="Tahoma" w:hAnsi="Tahoma" w:cs="Tahoma"/>
      <w:sz w:val="16"/>
      <w:szCs w:val="16"/>
      <w:lang w:val="es-ES"/>
    </w:rPr>
  </w:style>
  <w:style w:type="paragraph" w:styleId="Mapadeldocumento">
    <w:name w:val="Document Map"/>
    <w:basedOn w:val="Normal"/>
    <w:link w:val="MapadeldocumentoCar"/>
    <w:uiPriority w:val="99"/>
    <w:semiHidden/>
    <w:unhideWhenUsed/>
    <w:rsid w:val="000705DC"/>
    <w:rPr>
      <w:rFonts w:ascii="Tahoma" w:hAnsi="Tahoma" w:cs="Tahoma"/>
      <w:sz w:val="16"/>
      <w:szCs w:val="16"/>
    </w:rPr>
  </w:style>
  <w:style w:type="character" w:customStyle="1" w:styleId="MapadeldocumentoCar1">
    <w:name w:val="Mapa del documento Car1"/>
    <w:basedOn w:val="Fuentedeprrafopredeter"/>
    <w:uiPriority w:val="99"/>
    <w:semiHidden/>
    <w:rsid w:val="000705DC"/>
    <w:rPr>
      <w:rFonts w:ascii="Tahoma" w:hAnsi="Tahoma" w:cs="Tahoma"/>
      <w:sz w:val="16"/>
      <w:szCs w:val="16"/>
      <w:lang w:val="en-GB"/>
    </w:rPr>
  </w:style>
  <w:style w:type="paragraph" w:customStyle="1" w:styleId="EndNoteBibliography">
    <w:name w:val="EndNote Bibliography"/>
    <w:basedOn w:val="Normal"/>
    <w:link w:val="EndNoteBibliographyCar"/>
    <w:rsid w:val="000705DC"/>
    <w:pPr>
      <w:spacing w:after="200" w:line="480" w:lineRule="auto"/>
      <w:jc w:val="both"/>
    </w:pPr>
    <w:rPr>
      <w:rFonts w:eastAsiaTheme="minorHAnsi"/>
      <w:noProof/>
      <w:szCs w:val="22"/>
      <w:lang w:val="en-US" w:eastAsia="en-US"/>
    </w:rPr>
  </w:style>
  <w:style w:type="character" w:customStyle="1" w:styleId="EndNoteBibliographyCar">
    <w:name w:val="EndNote Bibliography Car"/>
    <w:basedOn w:val="Fuentedeprrafopredeter"/>
    <w:link w:val="EndNoteBibliography"/>
    <w:rsid w:val="000705DC"/>
    <w:rPr>
      <w:rFonts w:eastAsiaTheme="minorHAnsi"/>
      <w:noProof/>
      <w:sz w:val="24"/>
      <w:szCs w:val="22"/>
      <w:lang w:val="en-US" w:eastAsia="en-US"/>
    </w:rPr>
  </w:style>
  <w:style w:type="character" w:styleId="Hipervnculovisitado">
    <w:name w:val="FollowedHyperlink"/>
    <w:basedOn w:val="Fuentedeprrafopredeter"/>
    <w:uiPriority w:val="99"/>
    <w:semiHidden/>
    <w:unhideWhenUsed/>
    <w:rsid w:val="00A3069E"/>
    <w:rPr>
      <w:color w:val="800080" w:themeColor="followedHyperlink"/>
      <w:u w:val="single"/>
    </w:rPr>
  </w:style>
  <w:style w:type="paragraph" w:styleId="Revisin">
    <w:name w:val="Revision"/>
    <w:hidden/>
    <w:uiPriority w:val="99"/>
    <w:semiHidden/>
    <w:rsid w:val="00F07E72"/>
  </w:style>
  <w:style w:type="character" w:customStyle="1" w:styleId="TextocomentarioCar">
    <w:name w:val="Texto comentario Car"/>
    <w:basedOn w:val="Fuentedeprrafopredeter"/>
    <w:link w:val="Textocomentario"/>
    <w:uiPriority w:val="99"/>
    <w:semiHidden/>
    <w:locked/>
    <w:rsid w:val="00533725"/>
    <w:rPr>
      <w:lang w:val="en-US"/>
    </w:rPr>
  </w:style>
  <w:style w:type="paragraph" w:customStyle="1" w:styleId="Default">
    <w:name w:val="Default"/>
    <w:rsid w:val="000E3515"/>
    <w:pPr>
      <w:autoSpaceDE w:val="0"/>
      <w:autoSpaceDN w:val="0"/>
      <w:adjustRightInd w:val="0"/>
    </w:pPr>
    <w:rPr>
      <w:color w:val="000000"/>
    </w:rPr>
  </w:style>
  <w:style w:type="character" w:customStyle="1" w:styleId="PiedepginaCar">
    <w:name w:val="Pie de página Car"/>
    <w:basedOn w:val="Fuentedeprrafopredeter"/>
    <w:link w:val="Piedepgina"/>
    <w:uiPriority w:val="99"/>
    <w:rsid w:val="00373514"/>
    <w:rPr>
      <w:sz w:val="24"/>
      <w:szCs w:val="24"/>
    </w:rPr>
  </w:style>
  <w:style w:type="character" w:customStyle="1" w:styleId="Ttulo2Car">
    <w:name w:val="Título 2 Car"/>
    <w:basedOn w:val="Fuentedeprrafopredeter"/>
    <w:link w:val="Ttulo2"/>
    <w:uiPriority w:val="9"/>
    <w:rsid w:val="00994FF1"/>
    <w:rPr>
      <w:rFonts w:eastAsiaTheme="majorEastAsia" w:cstheme="majorBidi"/>
      <w:b/>
      <w:bCs/>
      <w:color w:val="000000" w:themeColor="text1"/>
      <w:szCs w:val="26"/>
    </w:rPr>
  </w:style>
  <w:style w:type="table" w:styleId="Tablaconcuadrcula">
    <w:name w:val="Table Grid"/>
    <w:basedOn w:val="Tablanormal"/>
    <w:uiPriority w:val="59"/>
    <w:rsid w:val="00CA49E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Fuentedeprrafopredeter"/>
    <w:rsid w:val="0057161A"/>
  </w:style>
  <w:style w:type="paragraph" w:styleId="Prrafodelista">
    <w:name w:val="List Paragraph"/>
    <w:basedOn w:val="Normal"/>
    <w:link w:val="PrrafodelistaCar"/>
    <w:uiPriority w:val="34"/>
    <w:qFormat/>
    <w:rsid w:val="0099329F"/>
    <w:pPr>
      <w:spacing w:line="480" w:lineRule="auto"/>
      <w:ind w:left="720"/>
      <w:contextualSpacing/>
      <w:jc w:val="both"/>
    </w:pPr>
    <w:rPr>
      <w:lang w:val="es-ES_tradnl" w:eastAsia="es-ES"/>
    </w:rPr>
  </w:style>
  <w:style w:type="character" w:customStyle="1" w:styleId="Subttulo1">
    <w:name w:val="Subtítulo1"/>
    <w:basedOn w:val="Fuentedeprrafopredeter"/>
    <w:rsid w:val="008C5165"/>
  </w:style>
  <w:style w:type="character" w:customStyle="1" w:styleId="PrrafodelistaCar">
    <w:name w:val="Párrafo de lista Car"/>
    <w:link w:val="Prrafodelista"/>
    <w:uiPriority w:val="34"/>
    <w:rsid w:val="004E4C4D"/>
    <w:rPr>
      <w:sz w:val="24"/>
      <w:szCs w:val="24"/>
    </w:rPr>
  </w:style>
  <w:style w:type="character" w:styleId="Refdenotaalpie">
    <w:name w:val="footnote reference"/>
    <w:aliases w:val="Texto de nota al pie,referencia nota al pie,FC,Footnote symbol,Footnote,Times 10 Point,Exposant 3 Point"/>
    <w:uiPriority w:val="99"/>
    <w:unhideWhenUsed/>
    <w:rsid w:val="001200E5"/>
    <w:rPr>
      <w:rFonts w:ascii="Times New Roman" w:hAnsi="Times New Roman" w:cs="Times New Roman" w:hint="default"/>
      <w:vertAlign w:val="superscript"/>
    </w:rPr>
  </w:style>
  <w:style w:type="paragraph" w:styleId="Textonotapie">
    <w:name w:val="footnote text"/>
    <w:aliases w:val="Footnote Text Char,Footnote Text Char Char Char Char,Footnote Text Char Char Char Char Char Char Char Char,Footnote Text Char Char Char Char Char Char1,Footnote Text Char Char Char Char Char Char Char1,texto de nota al pie, Car1 Car Car"/>
    <w:basedOn w:val="Normal"/>
    <w:link w:val="TextonotapieCar"/>
    <w:uiPriority w:val="99"/>
    <w:unhideWhenUsed/>
    <w:rsid w:val="001200E5"/>
    <w:rPr>
      <w:sz w:val="20"/>
      <w:szCs w:val="20"/>
      <w:lang w:eastAsia="es-ES"/>
    </w:rPr>
  </w:style>
  <w:style w:type="character" w:customStyle="1" w:styleId="TextonotapieCar">
    <w:name w:val="Texto nota pie Car"/>
    <w:aliases w:val="Footnote Text Char Car,Footnote Text Char Char Char Char Car,Footnote Text Char Char Char Char Char Char Char Char Car,Footnote Text Char Char Char Char Char Char1 Car,Footnote Text Char Char Char Char Char Char Char1 Car"/>
    <w:basedOn w:val="Fuentedeprrafopredeter"/>
    <w:link w:val="Textonotapie"/>
    <w:uiPriority w:val="99"/>
    <w:rsid w:val="001200E5"/>
    <w:rPr>
      <w:lang w:val="es-ES"/>
    </w:rPr>
  </w:style>
  <w:style w:type="character" w:customStyle="1" w:styleId="tlid-translation">
    <w:name w:val="tlid-translation"/>
    <w:basedOn w:val="Fuentedeprrafopredeter"/>
    <w:rsid w:val="00692987"/>
  </w:style>
  <w:style w:type="character" w:customStyle="1" w:styleId="Ttulo5Car">
    <w:name w:val="Título 5 Car"/>
    <w:basedOn w:val="Fuentedeprrafopredeter"/>
    <w:link w:val="Ttulo5"/>
    <w:uiPriority w:val="9"/>
    <w:rsid w:val="00322777"/>
    <w:rPr>
      <w:rFonts w:asciiTheme="majorHAnsi" w:eastAsiaTheme="majorEastAsia" w:hAnsiTheme="majorHAnsi" w:cstheme="majorBidi"/>
      <w:color w:val="365F91" w:themeColor="accent1" w:themeShade="BF"/>
      <w:sz w:val="24"/>
      <w:szCs w:val="24"/>
      <w:lang w:val="es-ES" w:eastAsia="es-ES_tradnl"/>
    </w:rPr>
  </w:style>
  <w:style w:type="character" w:styleId="Textoennegrita">
    <w:name w:val="Strong"/>
    <w:basedOn w:val="Fuentedeprrafopredeter"/>
    <w:uiPriority w:val="22"/>
    <w:qFormat/>
    <w:rsid w:val="00007804"/>
    <w:rPr>
      <w:b/>
      <w:bCs/>
    </w:rPr>
  </w:style>
  <w:style w:type="character" w:customStyle="1" w:styleId="UnresolvedMention">
    <w:name w:val="Unresolved Mention"/>
    <w:basedOn w:val="Fuentedeprrafopredeter"/>
    <w:uiPriority w:val="99"/>
    <w:semiHidden/>
    <w:unhideWhenUsed/>
    <w:rsid w:val="00AA5AF0"/>
    <w:rPr>
      <w:color w:val="605E5C"/>
      <w:shd w:val="clear" w:color="auto" w:fill="E1DFDD"/>
    </w:rPr>
  </w:style>
  <w:style w:type="character" w:customStyle="1" w:styleId="ui">
    <w:name w:val="ui"/>
    <w:basedOn w:val="Fuentedeprrafopredeter"/>
    <w:rsid w:val="00340F90"/>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numbering" w:customStyle="1" w:styleId="Headings">
    <w:name w:val="Headings"/>
    <w:uiPriority w:val="99"/>
    <w:rsid w:val="007B5F76"/>
  </w:style>
  <w:style w:type="character" w:customStyle="1" w:styleId="Ttulo1Car">
    <w:name w:val="Título 1 Car"/>
    <w:basedOn w:val="Fuentedeprrafopredeter"/>
    <w:link w:val="Ttulo1"/>
    <w:uiPriority w:val="9"/>
    <w:rsid w:val="00F02307"/>
    <w:rPr>
      <w:b/>
      <w:bCs/>
      <w:lang w:val="es-ES_tradnl" w:eastAsia="es-ES"/>
    </w:rPr>
  </w:style>
  <w:style w:type="table" w:customStyle="1" w:styleId="a">
    <w:basedOn w:val="TableNormal2"/>
    <w:tblPr>
      <w:tblStyleRowBandSize w:val="1"/>
      <w:tblStyleColBandSize w:val="1"/>
      <w:tblCellMar>
        <w:top w:w="100" w:type="dxa"/>
        <w:left w:w="100" w:type="dxa"/>
        <w:bottom w:w="100" w:type="dxa"/>
        <w:right w:w="100" w:type="dxa"/>
      </w:tblCellMar>
    </w:tblPr>
  </w:style>
  <w:style w:type="character" w:customStyle="1" w:styleId="Ttulo7Car">
    <w:name w:val="Título 7 Car"/>
    <w:basedOn w:val="Fuentedeprrafopredeter"/>
    <w:link w:val="Ttulo7"/>
    <w:uiPriority w:val="9"/>
    <w:semiHidden/>
    <w:rsid w:val="00A43E50"/>
    <w:rPr>
      <w:rFonts w:asciiTheme="majorHAnsi" w:eastAsiaTheme="majorEastAsia" w:hAnsiTheme="majorHAnsi" w:cstheme="majorBidi"/>
      <w:i/>
      <w:iCs/>
      <w:color w:val="243F60" w:themeColor="accent1" w:themeShade="7F"/>
    </w:rPr>
  </w:style>
  <w:style w:type="character" w:customStyle="1" w:styleId="Ttulo8Car">
    <w:name w:val="Título 8 Car"/>
    <w:basedOn w:val="Fuentedeprrafopredeter"/>
    <w:link w:val="Ttulo8"/>
    <w:uiPriority w:val="9"/>
    <w:semiHidden/>
    <w:rsid w:val="00A43E50"/>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A43E50"/>
    <w:rPr>
      <w:rFonts w:asciiTheme="majorHAnsi" w:eastAsiaTheme="majorEastAsia" w:hAnsiTheme="majorHAnsi" w:cstheme="majorBidi"/>
      <w:i/>
      <w:iCs/>
      <w:color w:val="272727" w:themeColor="text1" w:themeTint="D8"/>
      <w:sz w:val="21"/>
      <w:szCs w:val="21"/>
    </w:rPr>
  </w:style>
  <w:style w:type="character" w:customStyle="1" w:styleId="Mention">
    <w:name w:val="Mention"/>
    <w:basedOn w:val="Fuentedeprrafopredeter"/>
    <w:uiPriority w:val="99"/>
    <w:unhideWhenUsed/>
    <w:rPr>
      <w:color w:val="2B579A"/>
      <w:shd w:val="clear" w:color="auto" w:fill="E6E6E6"/>
    </w:rPr>
  </w:style>
  <w:style w:type="character" w:customStyle="1" w:styleId="EncabezadoCar">
    <w:name w:val="Encabezado Car"/>
    <w:basedOn w:val="Fuentedeprrafopredeter"/>
    <w:link w:val="Encabezado"/>
    <w:rsid w:val="00994FF1"/>
    <w:rPr>
      <w:lang w:val="es-ES_tradnl" w:eastAsia="es-ES"/>
    </w:rPr>
  </w:style>
  <w:style w:type="character" w:customStyle="1" w:styleId="Estilo1">
    <w:name w:val="Estilo1"/>
    <w:basedOn w:val="Fuentedeprrafopredeter"/>
    <w:uiPriority w:val="1"/>
    <w:qFormat/>
    <w:rsid w:val="003956D4"/>
    <w:rPr>
      <w:rFonts w:ascii="Arial" w:hAnsi="Arial" w:cs="Arial" w:hint="default"/>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59624">
      <w:bodyDiv w:val="1"/>
      <w:marLeft w:val="0"/>
      <w:marRight w:val="0"/>
      <w:marTop w:val="0"/>
      <w:marBottom w:val="0"/>
      <w:divBdr>
        <w:top w:val="none" w:sz="0" w:space="0" w:color="auto"/>
        <w:left w:val="none" w:sz="0" w:space="0" w:color="auto"/>
        <w:bottom w:val="none" w:sz="0" w:space="0" w:color="auto"/>
        <w:right w:val="none" w:sz="0" w:space="0" w:color="auto"/>
      </w:divBdr>
    </w:div>
    <w:div w:id="40791178">
      <w:bodyDiv w:val="1"/>
      <w:marLeft w:val="0"/>
      <w:marRight w:val="0"/>
      <w:marTop w:val="0"/>
      <w:marBottom w:val="0"/>
      <w:divBdr>
        <w:top w:val="none" w:sz="0" w:space="0" w:color="auto"/>
        <w:left w:val="none" w:sz="0" w:space="0" w:color="auto"/>
        <w:bottom w:val="none" w:sz="0" w:space="0" w:color="auto"/>
        <w:right w:val="none" w:sz="0" w:space="0" w:color="auto"/>
      </w:divBdr>
    </w:div>
    <w:div w:id="87167316">
      <w:bodyDiv w:val="1"/>
      <w:marLeft w:val="0"/>
      <w:marRight w:val="0"/>
      <w:marTop w:val="0"/>
      <w:marBottom w:val="0"/>
      <w:divBdr>
        <w:top w:val="none" w:sz="0" w:space="0" w:color="auto"/>
        <w:left w:val="none" w:sz="0" w:space="0" w:color="auto"/>
        <w:bottom w:val="none" w:sz="0" w:space="0" w:color="auto"/>
        <w:right w:val="none" w:sz="0" w:space="0" w:color="auto"/>
      </w:divBdr>
    </w:div>
    <w:div w:id="165632593">
      <w:bodyDiv w:val="1"/>
      <w:marLeft w:val="0"/>
      <w:marRight w:val="0"/>
      <w:marTop w:val="0"/>
      <w:marBottom w:val="0"/>
      <w:divBdr>
        <w:top w:val="none" w:sz="0" w:space="0" w:color="auto"/>
        <w:left w:val="none" w:sz="0" w:space="0" w:color="auto"/>
        <w:bottom w:val="none" w:sz="0" w:space="0" w:color="auto"/>
        <w:right w:val="none" w:sz="0" w:space="0" w:color="auto"/>
      </w:divBdr>
    </w:div>
    <w:div w:id="192232620">
      <w:bodyDiv w:val="1"/>
      <w:marLeft w:val="0"/>
      <w:marRight w:val="0"/>
      <w:marTop w:val="0"/>
      <w:marBottom w:val="0"/>
      <w:divBdr>
        <w:top w:val="none" w:sz="0" w:space="0" w:color="auto"/>
        <w:left w:val="none" w:sz="0" w:space="0" w:color="auto"/>
        <w:bottom w:val="none" w:sz="0" w:space="0" w:color="auto"/>
        <w:right w:val="none" w:sz="0" w:space="0" w:color="auto"/>
      </w:divBdr>
    </w:div>
    <w:div w:id="327250562">
      <w:bodyDiv w:val="1"/>
      <w:marLeft w:val="0"/>
      <w:marRight w:val="0"/>
      <w:marTop w:val="0"/>
      <w:marBottom w:val="0"/>
      <w:divBdr>
        <w:top w:val="none" w:sz="0" w:space="0" w:color="auto"/>
        <w:left w:val="none" w:sz="0" w:space="0" w:color="auto"/>
        <w:bottom w:val="none" w:sz="0" w:space="0" w:color="auto"/>
        <w:right w:val="none" w:sz="0" w:space="0" w:color="auto"/>
      </w:divBdr>
    </w:div>
    <w:div w:id="331638811">
      <w:bodyDiv w:val="1"/>
      <w:marLeft w:val="0"/>
      <w:marRight w:val="0"/>
      <w:marTop w:val="0"/>
      <w:marBottom w:val="0"/>
      <w:divBdr>
        <w:top w:val="none" w:sz="0" w:space="0" w:color="auto"/>
        <w:left w:val="none" w:sz="0" w:space="0" w:color="auto"/>
        <w:bottom w:val="none" w:sz="0" w:space="0" w:color="auto"/>
        <w:right w:val="none" w:sz="0" w:space="0" w:color="auto"/>
      </w:divBdr>
    </w:div>
    <w:div w:id="369500796">
      <w:bodyDiv w:val="1"/>
      <w:marLeft w:val="0"/>
      <w:marRight w:val="0"/>
      <w:marTop w:val="0"/>
      <w:marBottom w:val="0"/>
      <w:divBdr>
        <w:top w:val="none" w:sz="0" w:space="0" w:color="auto"/>
        <w:left w:val="none" w:sz="0" w:space="0" w:color="auto"/>
        <w:bottom w:val="none" w:sz="0" w:space="0" w:color="auto"/>
        <w:right w:val="none" w:sz="0" w:space="0" w:color="auto"/>
      </w:divBdr>
    </w:div>
    <w:div w:id="414476281">
      <w:bodyDiv w:val="1"/>
      <w:marLeft w:val="0"/>
      <w:marRight w:val="0"/>
      <w:marTop w:val="0"/>
      <w:marBottom w:val="0"/>
      <w:divBdr>
        <w:top w:val="none" w:sz="0" w:space="0" w:color="auto"/>
        <w:left w:val="none" w:sz="0" w:space="0" w:color="auto"/>
        <w:bottom w:val="none" w:sz="0" w:space="0" w:color="auto"/>
        <w:right w:val="none" w:sz="0" w:space="0" w:color="auto"/>
      </w:divBdr>
    </w:div>
    <w:div w:id="417018502">
      <w:bodyDiv w:val="1"/>
      <w:marLeft w:val="0"/>
      <w:marRight w:val="0"/>
      <w:marTop w:val="0"/>
      <w:marBottom w:val="0"/>
      <w:divBdr>
        <w:top w:val="none" w:sz="0" w:space="0" w:color="auto"/>
        <w:left w:val="none" w:sz="0" w:space="0" w:color="auto"/>
        <w:bottom w:val="none" w:sz="0" w:space="0" w:color="auto"/>
        <w:right w:val="none" w:sz="0" w:space="0" w:color="auto"/>
      </w:divBdr>
    </w:div>
    <w:div w:id="418137050">
      <w:bodyDiv w:val="1"/>
      <w:marLeft w:val="0"/>
      <w:marRight w:val="0"/>
      <w:marTop w:val="0"/>
      <w:marBottom w:val="0"/>
      <w:divBdr>
        <w:top w:val="none" w:sz="0" w:space="0" w:color="auto"/>
        <w:left w:val="none" w:sz="0" w:space="0" w:color="auto"/>
        <w:bottom w:val="none" w:sz="0" w:space="0" w:color="auto"/>
        <w:right w:val="none" w:sz="0" w:space="0" w:color="auto"/>
      </w:divBdr>
    </w:div>
    <w:div w:id="519901967">
      <w:bodyDiv w:val="1"/>
      <w:marLeft w:val="0"/>
      <w:marRight w:val="0"/>
      <w:marTop w:val="0"/>
      <w:marBottom w:val="0"/>
      <w:divBdr>
        <w:top w:val="none" w:sz="0" w:space="0" w:color="auto"/>
        <w:left w:val="none" w:sz="0" w:space="0" w:color="auto"/>
        <w:bottom w:val="none" w:sz="0" w:space="0" w:color="auto"/>
        <w:right w:val="none" w:sz="0" w:space="0" w:color="auto"/>
      </w:divBdr>
    </w:div>
    <w:div w:id="618803451">
      <w:bodyDiv w:val="1"/>
      <w:marLeft w:val="0"/>
      <w:marRight w:val="0"/>
      <w:marTop w:val="0"/>
      <w:marBottom w:val="0"/>
      <w:divBdr>
        <w:top w:val="none" w:sz="0" w:space="0" w:color="auto"/>
        <w:left w:val="none" w:sz="0" w:space="0" w:color="auto"/>
        <w:bottom w:val="none" w:sz="0" w:space="0" w:color="auto"/>
        <w:right w:val="none" w:sz="0" w:space="0" w:color="auto"/>
      </w:divBdr>
    </w:div>
    <w:div w:id="736784508">
      <w:bodyDiv w:val="1"/>
      <w:marLeft w:val="0"/>
      <w:marRight w:val="0"/>
      <w:marTop w:val="0"/>
      <w:marBottom w:val="0"/>
      <w:divBdr>
        <w:top w:val="none" w:sz="0" w:space="0" w:color="auto"/>
        <w:left w:val="none" w:sz="0" w:space="0" w:color="auto"/>
        <w:bottom w:val="none" w:sz="0" w:space="0" w:color="auto"/>
        <w:right w:val="none" w:sz="0" w:space="0" w:color="auto"/>
      </w:divBdr>
    </w:div>
    <w:div w:id="737747627">
      <w:bodyDiv w:val="1"/>
      <w:marLeft w:val="0"/>
      <w:marRight w:val="0"/>
      <w:marTop w:val="0"/>
      <w:marBottom w:val="0"/>
      <w:divBdr>
        <w:top w:val="none" w:sz="0" w:space="0" w:color="auto"/>
        <w:left w:val="none" w:sz="0" w:space="0" w:color="auto"/>
        <w:bottom w:val="none" w:sz="0" w:space="0" w:color="auto"/>
        <w:right w:val="none" w:sz="0" w:space="0" w:color="auto"/>
      </w:divBdr>
    </w:div>
    <w:div w:id="752358019">
      <w:bodyDiv w:val="1"/>
      <w:marLeft w:val="0"/>
      <w:marRight w:val="0"/>
      <w:marTop w:val="0"/>
      <w:marBottom w:val="0"/>
      <w:divBdr>
        <w:top w:val="none" w:sz="0" w:space="0" w:color="auto"/>
        <w:left w:val="none" w:sz="0" w:space="0" w:color="auto"/>
        <w:bottom w:val="none" w:sz="0" w:space="0" w:color="auto"/>
        <w:right w:val="none" w:sz="0" w:space="0" w:color="auto"/>
      </w:divBdr>
    </w:div>
    <w:div w:id="805658878">
      <w:bodyDiv w:val="1"/>
      <w:marLeft w:val="0"/>
      <w:marRight w:val="0"/>
      <w:marTop w:val="0"/>
      <w:marBottom w:val="0"/>
      <w:divBdr>
        <w:top w:val="none" w:sz="0" w:space="0" w:color="auto"/>
        <w:left w:val="none" w:sz="0" w:space="0" w:color="auto"/>
        <w:bottom w:val="none" w:sz="0" w:space="0" w:color="auto"/>
        <w:right w:val="none" w:sz="0" w:space="0" w:color="auto"/>
      </w:divBdr>
    </w:div>
    <w:div w:id="818569889">
      <w:bodyDiv w:val="1"/>
      <w:marLeft w:val="0"/>
      <w:marRight w:val="0"/>
      <w:marTop w:val="0"/>
      <w:marBottom w:val="0"/>
      <w:divBdr>
        <w:top w:val="none" w:sz="0" w:space="0" w:color="auto"/>
        <w:left w:val="none" w:sz="0" w:space="0" w:color="auto"/>
        <w:bottom w:val="none" w:sz="0" w:space="0" w:color="auto"/>
        <w:right w:val="none" w:sz="0" w:space="0" w:color="auto"/>
      </w:divBdr>
    </w:div>
    <w:div w:id="1097864516">
      <w:bodyDiv w:val="1"/>
      <w:marLeft w:val="0"/>
      <w:marRight w:val="0"/>
      <w:marTop w:val="0"/>
      <w:marBottom w:val="0"/>
      <w:divBdr>
        <w:top w:val="none" w:sz="0" w:space="0" w:color="auto"/>
        <w:left w:val="none" w:sz="0" w:space="0" w:color="auto"/>
        <w:bottom w:val="none" w:sz="0" w:space="0" w:color="auto"/>
        <w:right w:val="none" w:sz="0" w:space="0" w:color="auto"/>
      </w:divBdr>
    </w:div>
    <w:div w:id="1100107126">
      <w:bodyDiv w:val="1"/>
      <w:marLeft w:val="0"/>
      <w:marRight w:val="0"/>
      <w:marTop w:val="0"/>
      <w:marBottom w:val="0"/>
      <w:divBdr>
        <w:top w:val="none" w:sz="0" w:space="0" w:color="auto"/>
        <w:left w:val="none" w:sz="0" w:space="0" w:color="auto"/>
        <w:bottom w:val="none" w:sz="0" w:space="0" w:color="auto"/>
        <w:right w:val="none" w:sz="0" w:space="0" w:color="auto"/>
      </w:divBdr>
    </w:div>
    <w:div w:id="1137188182">
      <w:bodyDiv w:val="1"/>
      <w:marLeft w:val="0"/>
      <w:marRight w:val="0"/>
      <w:marTop w:val="0"/>
      <w:marBottom w:val="0"/>
      <w:divBdr>
        <w:top w:val="none" w:sz="0" w:space="0" w:color="auto"/>
        <w:left w:val="none" w:sz="0" w:space="0" w:color="auto"/>
        <w:bottom w:val="none" w:sz="0" w:space="0" w:color="auto"/>
        <w:right w:val="none" w:sz="0" w:space="0" w:color="auto"/>
      </w:divBdr>
    </w:div>
    <w:div w:id="1174031240">
      <w:bodyDiv w:val="1"/>
      <w:marLeft w:val="0"/>
      <w:marRight w:val="0"/>
      <w:marTop w:val="0"/>
      <w:marBottom w:val="0"/>
      <w:divBdr>
        <w:top w:val="none" w:sz="0" w:space="0" w:color="auto"/>
        <w:left w:val="none" w:sz="0" w:space="0" w:color="auto"/>
        <w:bottom w:val="none" w:sz="0" w:space="0" w:color="auto"/>
        <w:right w:val="none" w:sz="0" w:space="0" w:color="auto"/>
      </w:divBdr>
    </w:div>
    <w:div w:id="1200778997">
      <w:bodyDiv w:val="1"/>
      <w:marLeft w:val="0"/>
      <w:marRight w:val="0"/>
      <w:marTop w:val="0"/>
      <w:marBottom w:val="0"/>
      <w:divBdr>
        <w:top w:val="none" w:sz="0" w:space="0" w:color="auto"/>
        <w:left w:val="none" w:sz="0" w:space="0" w:color="auto"/>
        <w:bottom w:val="none" w:sz="0" w:space="0" w:color="auto"/>
        <w:right w:val="none" w:sz="0" w:space="0" w:color="auto"/>
      </w:divBdr>
    </w:div>
    <w:div w:id="1321274681">
      <w:bodyDiv w:val="1"/>
      <w:marLeft w:val="0"/>
      <w:marRight w:val="0"/>
      <w:marTop w:val="0"/>
      <w:marBottom w:val="0"/>
      <w:divBdr>
        <w:top w:val="none" w:sz="0" w:space="0" w:color="auto"/>
        <w:left w:val="none" w:sz="0" w:space="0" w:color="auto"/>
        <w:bottom w:val="none" w:sz="0" w:space="0" w:color="auto"/>
        <w:right w:val="none" w:sz="0" w:space="0" w:color="auto"/>
      </w:divBdr>
    </w:div>
    <w:div w:id="1328440688">
      <w:bodyDiv w:val="1"/>
      <w:marLeft w:val="0"/>
      <w:marRight w:val="0"/>
      <w:marTop w:val="0"/>
      <w:marBottom w:val="0"/>
      <w:divBdr>
        <w:top w:val="none" w:sz="0" w:space="0" w:color="auto"/>
        <w:left w:val="none" w:sz="0" w:space="0" w:color="auto"/>
        <w:bottom w:val="none" w:sz="0" w:space="0" w:color="auto"/>
        <w:right w:val="none" w:sz="0" w:space="0" w:color="auto"/>
      </w:divBdr>
    </w:div>
    <w:div w:id="1338380943">
      <w:bodyDiv w:val="1"/>
      <w:marLeft w:val="0"/>
      <w:marRight w:val="0"/>
      <w:marTop w:val="0"/>
      <w:marBottom w:val="0"/>
      <w:divBdr>
        <w:top w:val="none" w:sz="0" w:space="0" w:color="auto"/>
        <w:left w:val="none" w:sz="0" w:space="0" w:color="auto"/>
        <w:bottom w:val="none" w:sz="0" w:space="0" w:color="auto"/>
        <w:right w:val="none" w:sz="0" w:space="0" w:color="auto"/>
      </w:divBdr>
    </w:div>
    <w:div w:id="1463764543">
      <w:bodyDiv w:val="1"/>
      <w:marLeft w:val="0"/>
      <w:marRight w:val="0"/>
      <w:marTop w:val="0"/>
      <w:marBottom w:val="0"/>
      <w:divBdr>
        <w:top w:val="none" w:sz="0" w:space="0" w:color="auto"/>
        <w:left w:val="none" w:sz="0" w:space="0" w:color="auto"/>
        <w:bottom w:val="none" w:sz="0" w:space="0" w:color="auto"/>
        <w:right w:val="none" w:sz="0" w:space="0" w:color="auto"/>
      </w:divBdr>
    </w:div>
    <w:div w:id="1474910448">
      <w:bodyDiv w:val="1"/>
      <w:marLeft w:val="0"/>
      <w:marRight w:val="0"/>
      <w:marTop w:val="0"/>
      <w:marBottom w:val="0"/>
      <w:divBdr>
        <w:top w:val="none" w:sz="0" w:space="0" w:color="auto"/>
        <w:left w:val="none" w:sz="0" w:space="0" w:color="auto"/>
        <w:bottom w:val="none" w:sz="0" w:space="0" w:color="auto"/>
        <w:right w:val="none" w:sz="0" w:space="0" w:color="auto"/>
      </w:divBdr>
    </w:div>
    <w:div w:id="1504276892">
      <w:bodyDiv w:val="1"/>
      <w:marLeft w:val="0"/>
      <w:marRight w:val="0"/>
      <w:marTop w:val="0"/>
      <w:marBottom w:val="0"/>
      <w:divBdr>
        <w:top w:val="none" w:sz="0" w:space="0" w:color="auto"/>
        <w:left w:val="none" w:sz="0" w:space="0" w:color="auto"/>
        <w:bottom w:val="none" w:sz="0" w:space="0" w:color="auto"/>
        <w:right w:val="none" w:sz="0" w:space="0" w:color="auto"/>
      </w:divBdr>
    </w:div>
    <w:div w:id="1521309944">
      <w:bodyDiv w:val="1"/>
      <w:marLeft w:val="0"/>
      <w:marRight w:val="0"/>
      <w:marTop w:val="0"/>
      <w:marBottom w:val="0"/>
      <w:divBdr>
        <w:top w:val="none" w:sz="0" w:space="0" w:color="auto"/>
        <w:left w:val="none" w:sz="0" w:space="0" w:color="auto"/>
        <w:bottom w:val="none" w:sz="0" w:space="0" w:color="auto"/>
        <w:right w:val="none" w:sz="0" w:space="0" w:color="auto"/>
      </w:divBdr>
    </w:div>
    <w:div w:id="1550654364">
      <w:bodyDiv w:val="1"/>
      <w:marLeft w:val="0"/>
      <w:marRight w:val="0"/>
      <w:marTop w:val="0"/>
      <w:marBottom w:val="0"/>
      <w:divBdr>
        <w:top w:val="none" w:sz="0" w:space="0" w:color="auto"/>
        <w:left w:val="none" w:sz="0" w:space="0" w:color="auto"/>
        <w:bottom w:val="none" w:sz="0" w:space="0" w:color="auto"/>
        <w:right w:val="none" w:sz="0" w:space="0" w:color="auto"/>
      </w:divBdr>
    </w:div>
    <w:div w:id="1589192604">
      <w:bodyDiv w:val="1"/>
      <w:marLeft w:val="0"/>
      <w:marRight w:val="0"/>
      <w:marTop w:val="0"/>
      <w:marBottom w:val="0"/>
      <w:divBdr>
        <w:top w:val="none" w:sz="0" w:space="0" w:color="auto"/>
        <w:left w:val="none" w:sz="0" w:space="0" w:color="auto"/>
        <w:bottom w:val="none" w:sz="0" w:space="0" w:color="auto"/>
        <w:right w:val="none" w:sz="0" w:space="0" w:color="auto"/>
      </w:divBdr>
    </w:div>
    <w:div w:id="1628509662">
      <w:bodyDiv w:val="1"/>
      <w:marLeft w:val="0"/>
      <w:marRight w:val="0"/>
      <w:marTop w:val="0"/>
      <w:marBottom w:val="0"/>
      <w:divBdr>
        <w:top w:val="none" w:sz="0" w:space="0" w:color="auto"/>
        <w:left w:val="none" w:sz="0" w:space="0" w:color="auto"/>
        <w:bottom w:val="none" w:sz="0" w:space="0" w:color="auto"/>
        <w:right w:val="none" w:sz="0" w:space="0" w:color="auto"/>
      </w:divBdr>
    </w:div>
    <w:div w:id="1651131930">
      <w:bodyDiv w:val="1"/>
      <w:marLeft w:val="0"/>
      <w:marRight w:val="0"/>
      <w:marTop w:val="0"/>
      <w:marBottom w:val="0"/>
      <w:divBdr>
        <w:top w:val="none" w:sz="0" w:space="0" w:color="auto"/>
        <w:left w:val="none" w:sz="0" w:space="0" w:color="auto"/>
        <w:bottom w:val="none" w:sz="0" w:space="0" w:color="auto"/>
        <w:right w:val="none" w:sz="0" w:space="0" w:color="auto"/>
      </w:divBdr>
    </w:div>
    <w:div w:id="1726295765">
      <w:bodyDiv w:val="1"/>
      <w:marLeft w:val="0"/>
      <w:marRight w:val="0"/>
      <w:marTop w:val="0"/>
      <w:marBottom w:val="0"/>
      <w:divBdr>
        <w:top w:val="none" w:sz="0" w:space="0" w:color="auto"/>
        <w:left w:val="none" w:sz="0" w:space="0" w:color="auto"/>
        <w:bottom w:val="none" w:sz="0" w:space="0" w:color="auto"/>
        <w:right w:val="none" w:sz="0" w:space="0" w:color="auto"/>
      </w:divBdr>
    </w:div>
    <w:div w:id="1754428563">
      <w:bodyDiv w:val="1"/>
      <w:marLeft w:val="0"/>
      <w:marRight w:val="0"/>
      <w:marTop w:val="0"/>
      <w:marBottom w:val="0"/>
      <w:divBdr>
        <w:top w:val="none" w:sz="0" w:space="0" w:color="auto"/>
        <w:left w:val="none" w:sz="0" w:space="0" w:color="auto"/>
        <w:bottom w:val="none" w:sz="0" w:space="0" w:color="auto"/>
        <w:right w:val="none" w:sz="0" w:space="0" w:color="auto"/>
      </w:divBdr>
    </w:div>
    <w:div w:id="1762950974">
      <w:bodyDiv w:val="1"/>
      <w:marLeft w:val="0"/>
      <w:marRight w:val="0"/>
      <w:marTop w:val="0"/>
      <w:marBottom w:val="0"/>
      <w:divBdr>
        <w:top w:val="none" w:sz="0" w:space="0" w:color="auto"/>
        <w:left w:val="none" w:sz="0" w:space="0" w:color="auto"/>
        <w:bottom w:val="none" w:sz="0" w:space="0" w:color="auto"/>
        <w:right w:val="none" w:sz="0" w:space="0" w:color="auto"/>
      </w:divBdr>
    </w:div>
    <w:div w:id="1766464693">
      <w:bodyDiv w:val="1"/>
      <w:marLeft w:val="0"/>
      <w:marRight w:val="0"/>
      <w:marTop w:val="0"/>
      <w:marBottom w:val="0"/>
      <w:divBdr>
        <w:top w:val="none" w:sz="0" w:space="0" w:color="auto"/>
        <w:left w:val="none" w:sz="0" w:space="0" w:color="auto"/>
        <w:bottom w:val="none" w:sz="0" w:space="0" w:color="auto"/>
        <w:right w:val="none" w:sz="0" w:space="0" w:color="auto"/>
      </w:divBdr>
    </w:div>
    <w:div w:id="1818843196">
      <w:bodyDiv w:val="1"/>
      <w:marLeft w:val="0"/>
      <w:marRight w:val="0"/>
      <w:marTop w:val="0"/>
      <w:marBottom w:val="0"/>
      <w:divBdr>
        <w:top w:val="none" w:sz="0" w:space="0" w:color="auto"/>
        <w:left w:val="none" w:sz="0" w:space="0" w:color="auto"/>
        <w:bottom w:val="none" w:sz="0" w:space="0" w:color="auto"/>
        <w:right w:val="none" w:sz="0" w:space="0" w:color="auto"/>
      </w:divBdr>
    </w:div>
    <w:div w:id="1820686560">
      <w:bodyDiv w:val="1"/>
      <w:marLeft w:val="0"/>
      <w:marRight w:val="0"/>
      <w:marTop w:val="0"/>
      <w:marBottom w:val="0"/>
      <w:divBdr>
        <w:top w:val="none" w:sz="0" w:space="0" w:color="auto"/>
        <w:left w:val="none" w:sz="0" w:space="0" w:color="auto"/>
        <w:bottom w:val="none" w:sz="0" w:space="0" w:color="auto"/>
        <w:right w:val="none" w:sz="0" w:space="0" w:color="auto"/>
      </w:divBdr>
    </w:div>
    <w:div w:id="1842550964">
      <w:bodyDiv w:val="1"/>
      <w:marLeft w:val="0"/>
      <w:marRight w:val="0"/>
      <w:marTop w:val="0"/>
      <w:marBottom w:val="0"/>
      <w:divBdr>
        <w:top w:val="none" w:sz="0" w:space="0" w:color="auto"/>
        <w:left w:val="none" w:sz="0" w:space="0" w:color="auto"/>
        <w:bottom w:val="none" w:sz="0" w:space="0" w:color="auto"/>
        <w:right w:val="none" w:sz="0" w:space="0" w:color="auto"/>
      </w:divBdr>
    </w:div>
    <w:div w:id="1845775236">
      <w:bodyDiv w:val="1"/>
      <w:marLeft w:val="0"/>
      <w:marRight w:val="0"/>
      <w:marTop w:val="0"/>
      <w:marBottom w:val="0"/>
      <w:divBdr>
        <w:top w:val="none" w:sz="0" w:space="0" w:color="auto"/>
        <w:left w:val="none" w:sz="0" w:space="0" w:color="auto"/>
        <w:bottom w:val="none" w:sz="0" w:space="0" w:color="auto"/>
        <w:right w:val="none" w:sz="0" w:space="0" w:color="auto"/>
      </w:divBdr>
    </w:div>
    <w:div w:id="1853641949">
      <w:bodyDiv w:val="1"/>
      <w:marLeft w:val="0"/>
      <w:marRight w:val="0"/>
      <w:marTop w:val="0"/>
      <w:marBottom w:val="0"/>
      <w:divBdr>
        <w:top w:val="none" w:sz="0" w:space="0" w:color="auto"/>
        <w:left w:val="none" w:sz="0" w:space="0" w:color="auto"/>
        <w:bottom w:val="none" w:sz="0" w:space="0" w:color="auto"/>
        <w:right w:val="none" w:sz="0" w:space="0" w:color="auto"/>
      </w:divBdr>
    </w:div>
    <w:div w:id="1898778084">
      <w:bodyDiv w:val="1"/>
      <w:marLeft w:val="0"/>
      <w:marRight w:val="0"/>
      <w:marTop w:val="0"/>
      <w:marBottom w:val="0"/>
      <w:divBdr>
        <w:top w:val="none" w:sz="0" w:space="0" w:color="auto"/>
        <w:left w:val="none" w:sz="0" w:space="0" w:color="auto"/>
        <w:bottom w:val="none" w:sz="0" w:space="0" w:color="auto"/>
        <w:right w:val="none" w:sz="0" w:space="0" w:color="auto"/>
      </w:divBdr>
    </w:div>
    <w:div w:id="1910996118">
      <w:bodyDiv w:val="1"/>
      <w:marLeft w:val="0"/>
      <w:marRight w:val="0"/>
      <w:marTop w:val="0"/>
      <w:marBottom w:val="0"/>
      <w:divBdr>
        <w:top w:val="none" w:sz="0" w:space="0" w:color="auto"/>
        <w:left w:val="none" w:sz="0" w:space="0" w:color="auto"/>
        <w:bottom w:val="none" w:sz="0" w:space="0" w:color="auto"/>
        <w:right w:val="none" w:sz="0" w:space="0" w:color="auto"/>
      </w:divBdr>
    </w:div>
    <w:div w:id="1935438162">
      <w:bodyDiv w:val="1"/>
      <w:marLeft w:val="0"/>
      <w:marRight w:val="0"/>
      <w:marTop w:val="0"/>
      <w:marBottom w:val="0"/>
      <w:divBdr>
        <w:top w:val="none" w:sz="0" w:space="0" w:color="auto"/>
        <w:left w:val="none" w:sz="0" w:space="0" w:color="auto"/>
        <w:bottom w:val="none" w:sz="0" w:space="0" w:color="auto"/>
        <w:right w:val="none" w:sz="0" w:space="0" w:color="auto"/>
      </w:divBdr>
    </w:div>
    <w:div w:id="1987665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dianac.peraltag@konradlorenz.edu.co"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8E270529C4F4EFA87BB31A4087CC169"/>
        <w:category>
          <w:name w:val="General"/>
          <w:gallery w:val="placeholder"/>
        </w:category>
        <w:types>
          <w:type w:val="bbPlcHdr"/>
        </w:types>
        <w:behaviors>
          <w:behavior w:val="content"/>
        </w:behaviors>
        <w:guid w:val="{7403936C-0B1B-4293-AC36-8D6CD9367CD6}"/>
      </w:docPartPr>
      <w:docPartBody>
        <w:p w:rsidR="00000000" w:rsidRDefault="00475923" w:rsidP="00475923">
          <w:pPr>
            <w:pStyle w:val="28E270529C4F4EFA87BB31A4087CC169"/>
          </w:pPr>
          <w:r>
            <w:rPr>
              <w:rStyle w:val="Textodelmarcadordeposicin"/>
            </w:rPr>
            <w:t>Haga clic o pulse aquí para escribir texto.</w:t>
          </w:r>
        </w:p>
      </w:docPartBody>
    </w:docPart>
    <w:docPart>
      <w:docPartPr>
        <w:name w:val="4CF11573B0224DB687ABABA6FC77357E"/>
        <w:category>
          <w:name w:val="General"/>
          <w:gallery w:val="placeholder"/>
        </w:category>
        <w:types>
          <w:type w:val="bbPlcHdr"/>
        </w:types>
        <w:behaviors>
          <w:behavior w:val="content"/>
        </w:behaviors>
        <w:guid w:val="{907FBDF0-6119-4B90-B1A9-223ECE921793}"/>
      </w:docPartPr>
      <w:docPartBody>
        <w:p w:rsidR="00000000" w:rsidRDefault="00475923" w:rsidP="00475923">
          <w:pPr>
            <w:pStyle w:val="4CF11573B0224DB687ABABA6FC77357E"/>
          </w:pPr>
          <w:r>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75923"/>
    <w:rsid w:val="0013115B"/>
    <w:rsid w:val="00475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475923"/>
  </w:style>
  <w:style w:type="paragraph" w:customStyle="1" w:styleId="28E270529C4F4EFA87BB31A4087CC169">
    <w:name w:val="28E270529C4F4EFA87BB31A4087CC169"/>
    <w:rsid w:val="00475923"/>
  </w:style>
  <w:style w:type="paragraph" w:customStyle="1" w:styleId="4CF11573B0224DB687ABABA6FC77357E">
    <w:name w:val="4CF11573B0224DB687ABABA6FC77357E"/>
    <w:rsid w:val="004759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BD663085-309C-AB4B-BD3A-E58E62D0832E}">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E1F2260-FE29-5345-8540-BB9437D3C8AF}">
  <we:reference id="wa200001011" version="1.1.0.0" store="es-ES" storeType="OMEX"/>
  <we:alternateReferences>
    <we:reference id="wa200001011" version="1.1.0.0" store="es-E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B609AD-04C9-E84C-9197-FF0337562BAC}">
  <we:reference id="wa104381141" version="1.7.0.0" store="es-ES" storeType="OMEX"/>
  <we:alternateReferences>
    <we:reference id="wa104381141" version="1.7.0.0" store="WA10438114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XDhqXxzDPQxTGt7gqQBLXXrR9Q==">AMUW2mX2ZHIgcvsNy39WtmcX0vu+qCTrc8aoL5w84gXClz0vY8ROaUU4x1BZ7v9qbzYqPbdONEGf0h55pwFYJetSrwqqbCqEDgk0/PQ4sFPpcGzg2mPRnuMR7DQBZ2/1zvklDtQpXRxf0Os3SrVt8H8uVsphNHTRw5nwz9KXqbadQhN9Q4KSEqjoRapqPNsXDU0nu/hEeVbU44ap2B9oSZBUAXv1/0fVoLaUbUUXCG065BpWuPOQ1XR5X1HtAdRFxWAKoS5Mb1UV6q2llsHtQl2qFLefHLDdEAnd9fZRFubj8gYjUAc5cIkE4oZweyBrIUKr6P0Unl+RQK/Sp56RtrKc5ydlvNyCI/n51lc4lshothW7z4VBLOxNoR5v01WXaeVbo55VCp6CPg39+XRpQ2PAIhrx/luCu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39C60B1-53CF-4990-AF01-C0DFF4353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56</Words>
  <Characters>894</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vicio de Informática</dc:creator>
  <cp:lastModifiedBy>DP</cp:lastModifiedBy>
  <cp:revision>3</cp:revision>
  <dcterms:created xsi:type="dcterms:W3CDTF">2021-04-24T02:04:00Z</dcterms:created>
  <dcterms:modified xsi:type="dcterms:W3CDTF">2022-07-0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s://csl.mendeley.com/styles/445301421/apa-6JAA-2</vt:lpwstr>
  </property>
  <property fmtid="{D5CDD505-2E9C-101B-9397-08002B2CF9AE}" pid="5" name="Mendeley Recent Style Name 1_1">
    <vt:lpwstr>American Psychological Association 6th edition -JAA</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csl.mendeley.com/styles/445301421/apa-6JAA-2</vt:lpwstr>
  </property>
  <property fmtid="{D5CDD505-2E9C-101B-9397-08002B2CF9AE}" pid="9" name="Mendeley Recent Style Name 3_1">
    <vt:lpwstr>American Psychological Association 7th edition - Jose Alejandro Aristizabal Cuellar, Ph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aylor-and-francis-apa</vt:lpwstr>
  </property>
  <property fmtid="{D5CDD505-2E9C-101B-9397-08002B2CF9AE}" pid="19" name="Mendeley Recent Style Name 8_1">
    <vt:lpwstr>Taylor &amp; Francis - APA</vt:lpwstr>
  </property>
  <property fmtid="{D5CDD505-2E9C-101B-9397-08002B2CF9AE}" pid="20" name="Mendeley Recent Style Id 9_1">
    <vt:lpwstr>http://www.zotero.org/styles/university-of-york-apa</vt:lpwstr>
  </property>
  <property fmtid="{D5CDD505-2E9C-101B-9397-08002B2CF9AE}" pid="21" name="Mendeley Recent Style Name 9_1">
    <vt:lpwstr>University of York - APA 6th edition</vt:lpwstr>
  </property>
  <property fmtid="{D5CDD505-2E9C-101B-9397-08002B2CF9AE}" pid="22" name="Mendeley Document_1">
    <vt:lpwstr>True</vt:lpwstr>
  </property>
  <property fmtid="{D5CDD505-2E9C-101B-9397-08002B2CF9AE}" pid="23" name="Mendeley Citation Style_1">
    <vt:lpwstr>https://csl.mendeley.com/styles/445301421/apa-6JAA-2</vt:lpwstr>
  </property>
  <property fmtid="{D5CDD505-2E9C-101B-9397-08002B2CF9AE}" pid="24" name="Mendeley Unique User Id_1">
    <vt:lpwstr>be2e2545-af3e-3ee7-860b-f967a4ad939f</vt:lpwstr>
  </property>
  <property fmtid="{D5CDD505-2E9C-101B-9397-08002B2CF9AE}" pid="25" name="grammarly_documentId">
    <vt:lpwstr>documentId_9601</vt:lpwstr>
  </property>
  <property fmtid="{D5CDD505-2E9C-101B-9397-08002B2CF9AE}" pid="26" name="ZOTERO_PREF_1">
    <vt:lpwstr>&lt;data data-version="3" zotero-version="5.0.87"&gt;&lt;session id="mGdelnyA"/&gt;&lt;style id="http://www.zotero.org/styles/apa-6th-edition" locale="es-ES" hasBibliography="1" bibliographyStyleHasBeenSet="0"/&gt;&lt;prefs&gt;&lt;pref name="fieldType" value="Field"/&gt;&lt;/prefs&gt;&lt;/data</vt:lpwstr>
  </property>
  <property fmtid="{D5CDD505-2E9C-101B-9397-08002B2CF9AE}" pid="27" name="ZOTERO_PREF_2">
    <vt:lpwstr>&gt;</vt:lpwstr>
  </property>
</Properties>
</file>